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73173" w14:textId="270E4AF6" w:rsidR="00C952C3" w:rsidRPr="00066A7B" w:rsidRDefault="00414EA3" w:rsidP="00066A7B">
      <w:pPr>
        <w:spacing w:after="0" w:line="240" w:lineRule="auto"/>
        <w:rPr>
          <w:rFonts w:ascii="Times New Roman" w:hAnsi="Times New Roman"/>
          <w:sz w:val="24"/>
          <w:szCs w:val="24"/>
        </w:rPr>
      </w:pPr>
      <w:bookmarkStart w:id="0" w:name="_Hlk67655507"/>
      <w:bookmarkEnd w:id="0"/>
      <w:r w:rsidRPr="00066A7B">
        <w:rPr>
          <w:rFonts w:ascii="Times New Roman" w:hAnsi="Times New Roman"/>
          <w:noProof/>
          <w:sz w:val="24"/>
          <w:szCs w:val="24"/>
        </w:rPr>
        <w:drawing>
          <wp:anchor distT="36576" distB="36576" distL="36576" distR="36576" simplePos="0" relativeHeight="251659264" behindDoc="0" locked="0" layoutInCell="1" allowOverlap="1" wp14:anchorId="648B0940" wp14:editId="14D413F5">
            <wp:simplePos x="0" y="0"/>
            <wp:positionH relativeFrom="column">
              <wp:posOffset>-196850</wp:posOffset>
            </wp:positionH>
            <wp:positionV relativeFrom="paragraph">
              <wp:posOffset>-514350</wp:posOffset>
            </wp:positionV>
            <wp:extent cx="929640" cy="838200"/>
            <wp:effectExtent l="0" t="0" r="0" b="0"/>
            <wp:wrapNone/>
            <wp:docPr id="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66A7B">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20C246A5" wp14:editId="1AF220E6">
                <wp:simplePos x="0" y="0"/>
                <wp:positionH relativeFrom="column">
                  <wp:posOffset>809625</wp:posOffset>
                </wp:positionH>
                <wp:positionV relativeFrom="paragraph">
                  <wp:posOffset>-542925</wp:posOffset>
                </wp:positionV>
                <wp:extent cx="5740400" cy="93345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1E1E766" w14:textId="77777777" w:rsidR="00AE2407" w:rsidRDefault="00AE2407" w:rsidP="00C952C3">
                            <w:pPr>
                              <w:widowControl w:val="0"/>
                              <w:spacing w:after="0" w:line="240" w:lineRule="auto"/>
                              <w:jc w:val="center"/>
                              <w:rPr>
                                <w:rFonts w:ascii="Book Antiqua" w:hAnsi="Book Antiqua"/>
                                <w:b/>
                                <w:bCs/>
                                <w:sz w:val="60"/>
                                <w:szCs w:val="60"/>
                              </w:rPr>
                            </w:pPr>
                            <w:r w:rsidRPr="00CC4A65">
                              <w:rPr>
                                <w:rFonts w:ascii="Book Antiqua" w:hAnsi="Book Antiqua"/>
                                <w:b/>
                                <w:bCs/>
                                <w:sz w:val="60"/>
                                <w:szCs w:val="60"/>
                              </w:rPr>
                              <w:t>Touchstones</w:t>
                            </w:r>
                            <w:r>
                              <w:rPr>
                                <w:rFonts w:ascii="Book Antiqua" w:hAnsi="Book Antiqua"/>
                                <w:b/>
                                <w:bCs/>
                                <w:sz w:val="60"/>
                                <w:szCs w:val="60"/>
                              </w:rPr>
                              <w:t xml:space="preserve"> Project</w:t>
                            </w:r>
                          </w:p>
                          <w:p w14:paraId="4EAD7EA0" w14:textId="1276FDF0" w:rsidR="00C952C3" w:rsidRPr="00AE2407" w:rsidRDefault="00AE2407" w:rsidP="00C952C3">
                            <w:pPr>
                              <w:widowControl w:val="0"/>
                              <w:spacing w:after="0" w:line="240" w:lineRule="auto"/>
                              <w:jc w:val="center"/>
                              <w:rPr>
                                <w:rFonts w:ascii="Book Antiqua" w:hAnsi="Book Antiqua"/>
                                <w:b/>
                                <w:sz w:val="36"/>
                                <w:szCs w:val="36"/>
                              </w:rPr>
                            </w:pPr>
                            <w:r w:rsidRPr="00AE2407">
                              <w:rPr>
                                <w:rFonts w:ascii="Book Antiqua" w:hAnsi="Book Antiqua"/>
                                <w:b/>
                                <w:bCs/>
                                <w:sz w:val="36"/>
                                <w:szCs w:val="36"/>
                              </w:rPr>
                              <w:t>N</w:t>
                            </w:r>
                            <w:r w:rsidR="00C952C3" w:rsidRPr="00EC26D6">
                              <w:rPr>
                                <w:rFonts w:ascii="Book Antiqua" w:hAnsi="Book Antiqua"/>
                                <w:b/>
                                <w:iCs/>
                                <w:sz w:val="36"/>
                                <w:szCs w:val="36"/>
                              </w:rPr>
                              <w:t>etc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C246A5" id="_x0000_t202" coordsize="21600,21600" o:spt="202" path="m,l,21600r21600,l21600,xe">
                <v:stroke joinstyle="miter"/>
                <v:path gradientshapeok="t" o:connecttype="rect"/>
              </v:shapetype>
              <v:shape id="Text Box 33"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1E1E766" w14:textId="77777777" w:rsidR="00AE2407" w:rsidRDefault="00AE2407" w:rsidP="00C952C3">
                      <w:pPr>
                        <w:widowControl w:val="0"/>
                        <w:spacing w:after="0" w:line="240" w:lineRule="auto"/>
                        <w:jc w:val="center"/>
                        <w:rPr>
                          <w:rFonts w:ascii="Book Antiqua" w:hAnsi="Book Antiqua"/>
                          <w:b/>
                          <w:bCs/>
                          <w:sz w:val="60"/>
                          <w:szCs w:val="60"/>
                        </w:rPr>
                      </w:pPr>
                      <w:r w:rsidRPr="00CC4A65">
                        <w:rPr>
                          <w:rFonts w:ascii="Book Antiqua" w:hAnsi="Book Antiqua"/>
                          <w:b/>
                          <w:bCs/>
                          <w:sz w:val="60"/>
                          <w:szCs w:val="60"/>
                        </w:rPr>
                        <w:t>Touchstones</w:t>
                      </w:r>
                      <w:r>
                        <w:rPr>
                          <w:rFonts w:ascii="Book Antiqua" w:hAnsi="Book Antiqua"/>
                          <w:b/>
                          <w:bCs/>
                          <w:sz w:val="60"/>
                          <w:szCs w:val="60"/>
                        </w:rPr>
                        <w:t xml:space="preserve"> Project</w:t>
                      </w:r>
                    </w:p>
                    <w:p w14:paraId="4EAD7EA0" w14:textId="1276FDF0" w:rsidR="00C952C3" w:rsidRPr="00AE2407" w:rsidRDefault="00AE2407" w:rsidP="00C952C3">
                      <w:pPr>
                        <w:widowControl w:val="0"/>
                        <w:spacing w:after="0" w:line="240" w:lineRule="auto"/>
                        <w:jc w:val="center"/>
                        <w:rPr>
                          <w:rFonts w:ascii="Book Antiqua" w:hAnsi="Book Antiqua"/>
                          <w:b/>
                          <w:sz w:val="36"/>
                          <w:szCs w:val="36"/>
                        </w:rPr>
                      </w:pPr>
                      <w:r w:rsidRPr="00AE2407">
                        <w:rPr>
                          <w:rFonts w:ascii="Book Antiqua" w:hAnsi="Book Antiqua"/>
                          <w:b/>
                          <w:bCs/>
                          <w:sz w:val="36"/>
                          <w:szCs w:val="36"/>
                        </w:rPr>
                        <w:t>N</w:t>
                      </w:r>
                      <w:r w:rsidR="00C952C3" w:rsidRPr="00EC26D6">
                        <w:rPr>
                          <w:rFonts w:ascii="Book Antiqua" w:hAnsi="Book Antiqua"/>
                          <w:b/>
                          <w:iCs/>
                          <w:sz w:val="36"/>
                          <w:szCs w:val="36"/>
                        </w:rPr>
                        <w:t>etcards</w:t>
                      </w:r>
                    </w:p>
                  </w:txbxContent>
                </v:textbox>
              </v:shape>
            </w:pict>
          </mc:Fallback>
        </mc:AlternateContent>
      </w:r>
    </w:p>
    <w:p w14:paraId="4640AA46" w14:textId="77777777" w:rsidR="00C952C3" w:rsidRPr="00066A7B" w:rsidRDefault="00C952C3" w:rsidP="00066A7B">
      <w:pPr>
        <w:spacing w:after="0" w:line="240" w:lineRule="auto"/>
        <w:rPr>
          <w:rFonts w:ascii="Times New Roman" w:hAnsi="Times New Roman"/>
          <w:b/>
          <w:sz w:val="24"/>
          <w:szCs w:val="24"/>
        </w:rPr>
      </w:pPr>
    </w:p>
    <w:p w14:paraId="39D108B3" w14:textId="0285644F" w:rsidR="00C952C3" w:rsidRPr="00066A7B" w:rsidRDefault="00414EA3" w:rsidP="00066A7B">
      <w:pPr>
        <w:spacing w:after="0" w:line="240" w:lineRule="auto"/>
        <w:rPr>
          <w:rFonts w:ascii="Times New Roman" w:hAnsi="Times New Roman"/>
          <w:b/>
          <w:sz w:val="24"/>
          <w:szCs w:val="24"/>
        </w:rPr>
      </w:pPr>
      <w:r w:rsidRPr="00066A7B">
        <w:rPr>
          <w:rFonts w:ascii="Times New Roman" w:hAnsi="Times New Roman"/>
          <w:noProof/>
          <w:sz w:val="24"/>
          <w:szCs w:val="24"/>
        </w:rPr>
        <mc:AlternateContent>
          <mc:Choice Requires="wps">
            <w:drawing>
              <wp:anchor distT="0" distB="0" distL="114300" distR="114300" simplePos="0" relativeHeight="251662336" behindDoc="0" locked="0" layoutInCell="1" allowOverlap="1" wp14:anchorId="2747E5D9" wp14:editId="662A31E7">
                <wp:simplePos x="0" y="0"/>
                <wp:positionH relativeFrom="column">
                  <wp:posOffset>-188595</wp:posOffset>
                </wp:positionH>
                <wp:positionV relativeFrom="paragraph">
                  <wp:posOffset>160655</wp:posOffset>
                </wp:positionV>
                <wp:extent cx="6748780" cy="457200"/>
                <wp:effectExtent l="0" t="0" r="13970" b="1905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8780" cy="457200"/>
                        </a:xfrm>
                        <a:prstGeom prst="rect">
                          <a:avLst/>
                        </a:prstGeom>
                        <a:solidFill>
                          <a:srgbClr val="99FFCC"/>
                        </a:solidFill>
                        <a:ln w="9525">
                          <a:solidFill>
                            <a:srgbClr val="000000"/>
                          </a:solidFill>
                          <a:miter lim="800000"/>
                          <a:headEnd/>
                          <a:tailEnd/>
                        </a:ln>
                      </wps:spPr>
                      <wps:txbx>
                        <w:txbxContent>
                          <w:p w14:paraId="4DD4A262" w14:textId="68497C15" w:rsidR="00C952C3" w:rsidRPr="00622F5E" w:rsidRDefault="00622F5E" w:rsidP="00CD61D3">
                            <w:pPr>
                              <w:jc w:val="center"/>
                              <w:rPr>
                                <w:rFonts w:ascii="Garamond" w:hAnsi="Garamond"/>
                                <w:b/>
                                <w:sz w:val="44"/>
                                <w:szCs w:val="44"/>
                              </w:rPr>
                            </w:pPr>
                            <w:r w:rsidRPr="00622F5E">
                              <w:rPr>
                                <w:rFonts w:ascii="Garamond" w:hAnsi="Garamond"/>
                                <w:b/>
                                <w:sz w:val="44"/>
                                <w:szCs w:val="44"/>
                              </w:rPr>
                              <w:t>R</w:t>
                            </w:r>
                            <w:r w:rsidR="001F46A7">
                              <w:rPr>
                                <w:rFonts w:ascii="Garamond" w:hAnsi="Garamond"/>
                                <w:b/>
                                <w:sz w:val="44"/>
                                <w:szCs w:val="44"/>
                              </w:rPr>
                              <w:t>itual</w:t>
                            </w:r>
                            <w:r w:rsidRPr="00622F5E">
                              <w:rPr>
                                <w:rFonts w:ascii="Garamond" w:hAnsi="Garamond"/>
                                <w:b/>
                                <w:sz w:val="44"/>
                                <w:szCs w:val="44"/>
                              </w:rPr>
                              <w:t xml:space="preserve"> </w:t>
                            </w:r>
                            <w:r w:rsidR="00C952C3" w:rsidRPr="00622F5E">
                              <w:rPr>
                                <w:rFonts w:ascii="Garamond" w:hAnsi="Garamond"/>
                                <w:b/>
                                <w:sz w:val="44"/>
                                <w:szCs w:val="44"/>
                              </w:rPr>
                              <w:t>Netcards</w:t>
                            </w:r>
                            <w:r w:rsidR="000E5411" w:rsidRPr="00622F5E">
                              <w:rPr>
                                <w:rFonts w:ascii="Garamond" w:hAnsi="Garamond"/>
                                <w:b/>
                                <w:sz w:val="44"/>
                                <w:szCs w:val="44"/>
                              </w:rPr>
                              <w:t xml:space="preserve"> </w:t>
                            </w:r>
                            <w:r w:rsidR="00063B04" w:rsidRPr="00622F5E">
                              <w:rPr>
                                <w:rFonts w:ascii="Garamond" w:hAnsi="Garamond"/>
                                <w:b/>
                                <w:sz w:val="44"/>
                                <w:szCs w:val="44"/>
                              </w:rPr>
                              <w:t>with</w:t>
                            </w:r>
                            <w:r w:rsidR="000E5411" w:rsidRPr="00622F5E">
                              <w:rPr>
                                <w:rFonts w:ascii="Garamond" w:hAnsi="Garamond"/>
                                <w:b/>
                                <w:sz w:val="44"/>
                                <w:szCs w:val="44"/>
                              </w:rPr>
                              <w:t xml:space="preserve"> Text</w:t>
                            </w:r>
                          </w:p>
                          <w:p w14:paraId="71667007" w14:textId="77777777" w:rsidR="00C952C3" w:rsidRDefault="00C952C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47E5D9" id="_x0000_t202" coordsize="21600,21600" o:spt="202" path="m,l,21600r21600,l21600,xe">
                <v:stroke joinstyle="miter"/>
                <v:path gradientshapeok="t" o:connecttype="rect"/>
              </v:shapetype>
              <v:shape id="Text Box 32" o:spid="_x0000_s1027" type="#_x0000_t202" style="position:absolute;margin-left:-14.85pt;margin-top:12.65pt;width:531.4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" fillcolor="#9fc">
                <v:textbox>
                  <w:txbxContent>
                    <w:p w14:paraId="4DD4A262" w14:textId="68497C15" w:rsidR="00C952C3" w:rsidRPr="00622F5E" w:rsidRDefault="00622F5E" w:rsidP="00CD61D3">
                      <w:pPr>
                        <w:jc w:val="center"/>
                        <w:rPr>
                          <w:rFonts w:ascii="Garamond" w:hAnsi="Garamond"/>
                          <w:b/>
                          <w:sz w:val="44"/>
                          <w:szCs w:val="44"/>
                        </w:rPr>
                      </w:pPr>
                      <w:r w:rsidRPr="00622F5E">
                        <w:rPr>
                          <w:rFonts w:ascii="Garamond" w:hAnsi="Garamond"/>
                          <w:b/>
                          <w:sz w:val="44"/>
                          <w:szCs w:val="44"/>
                        </w:rPr>
                        <w:t>R</w:t>
                      </w:r>
                      <w:r w:rsidR="001F46A7">
                        <w:rPr>
                          <w:rFonts w:ascii="Garamond" w:hAnsi="Garamond"/>
                          <w:b/>
                          <w:sz w:val="44"/>
                          <w:szCs w:val="44"/>
                        </w:rPr>
                        <w:t>itual</w:t>
                      </w:r>
                      <w:r w:rsidRPr="00622F5E">
                        <w:rPr>
                          <w:rFonts w:ascii="Garamond" w:hAnsi="Garamond"/>
                          <w:b/>
                          <w:sz w:val="44"/>
                          <w:szCs w:val="44"/>
                        </w:rPr>
                        <w:t xml:space="preserve"> </w:t>
                      </w:r>
                      <w:r w:rsidR="00C952C3" w:rsidRPr="00622F5E">
                        <w:rPr>
                          <w:rFonts w:ascii="Garamond" w:hAnsi="Garamond"/>
                          <w:b/>
                          <w:sz w:val="44"/>
                          <w:szCs w:val="44"/>
                        </w:rPr>
                        <w:t>Netcards</w:t>
                      </w:r>
                      <w:r w:rsidR="000E5411" w:rsidRPr="00622F5E">
                        <w:rPr>
                          <w:rFonts w:ascii="Garamond" w:hAnsi="Garamond"/>
                          <w:b/>
                          <w:sz w:val="44"/>
                          <w:szCs w:val="44"/>
                        </w:rPr>
                        <w:t xml:space="preserve"> </w:t>
                      </w:r>
                      <w:r w:rsidR="00063B04" w:rsidRPr="00622F5E">
                        <w:rPr>
                          <w:rFonts w:ascii="Garamond" w:hAnsi="Garamond"/>
                          <w:b/>
                          <w:sz w:val="44"/>
                          <w:szCs w:val="44"/>
                        </w:rPr>
                        <w:t>with</w:t>
                      </w:r>
                      <w:r w:rsidR="000E5411" w:rsidRPr="00622F5E">
                        <w:rPr>
                          <w:rFonts w:ascii="Garamond" w:hAnsi="Garamond"/>
                          <w:b/>
                          <w:sz w:val="44"/>
                          <w:szCs w:val="44"/>
                        </w:rPr>
                        <w:t xml:space="preserve"> Text</w:t>
                      </w:r>
                    </w:p>
                    <w:p w14:paraId="71667007" w14:textId="77777777" w:rsidR="00C952C3" w:rsidRDefault="00C952C3"/>
                  </w:txbxContent>
                </v:textbox>
              </v:shape>
            </w:pict>
          </mc:Fallback>
        </mc:AlternateContent>
      </w:r>
    </w:p>
    <w:p w14:paraId="2347819D" w14:textId="77777777" w:rsidR="00C952C3" w:rsidRPr="00066A7B" w:rsidRDefault="00C952C3" w:rsidP="00066A7B">
      <w:pPr>
        <w:spacing w:after="0" w:line="240" w:lineRule="auto"/>
        <w:rPr>
          <w:rFonts w:ascii="Times New Roman" w:hAnsi="Times New Roman"/>
          <w:b/>
          <w:sz w:val="24"/>
          <w:szCs w:val="24"/>
        </w:rPr>
      </w:pPr>
    </w:p>
    <w:p w14:paraId="09441B90" w14:textId="77777777" w:rsidR="00C952C3" w:rsidRPr="00066A7B" w:rsidRDefault="00C952C3" w:rsidP="00066A7B">
      <w:pPr>
        <w:spacing w:after="0" w:line="240" w:lineRule="auto"/>
        <w:rPr>
          <w:rFonts w:ascii="Times New Roman" w:hAnsi="Times New Roman"/>
          <w:b/>
          <w:sz w:val="24"/>
          <w:szCs w:val="24"/>
        </w:rPr>
      </w:pPr>
    </w:p>
    <w:p w14:paraId="14E20748" w14:textId="77777777" w:rsidR="00C952C3" w:rsidRPr="00066A7B" w:rsidRDefault="00C952C3" w:rsidP="00066A7B">
      <w:pPr>
        <w:spacing w:after="0" w:line="240" w:lineRule="auto"/>
        <w:rPr>
          <w:rFonts w:ascii="Times New Roman" w:hAnsi="Times New Roman"/>
          <w:b/>
          <w:sz w:val="24"/>
          <w:szCs w:val="24"/>
        </w:rPr>
      </w:pPr>
    </w:p>
    <w:p w14:paraId="3E3E0FD3" w14:textId="77777777" w:rsidR="00C952C3" w:rsidRPr="00066A7B" w:rsidRDefault="00C952C3" w:rsidP="00066A7B">
      <w:pPr>
        <w:spacing w:after="0" w:line="240" w:lineRule="auto"/>
        <w:rPr>
          <w:rFonts w:ascii="Times New Roman" w:hAnsi="Times New Roman"/>
          <w:b/>
          <w:sz w:val="24"/>
          <w:szCs w:val="24"/>
        </w:rPr>
        <w:sectPr w:rsidR="00C952C3" w:rsidRPr="00066A7B" w:rsidSect="00C952C3">
          <w:footerReference w:type="default" r:id="rId7"/>
          <w:pgSz w:w="12240" w:h="15840"/>
          <w:pgMar w:top="1440" w:right="1440" w:bottom="1440" w:left="1440" w:header="720" w:footer="720" w:gutter="0"/>
          <w:cols w:space="720"/>
          <w:docGrid w:linePitch="360"/>
        </w:sectPr>
      </w:pPr>
    </w:p>
    <w:p w14:paraId="28EB82F2" w14:textId="1ED5EBC2"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Father’s Day</w:t>
      </w:r>
      <w:r w:rsidR="00133C38" w:rsidRPr="00066A7B">
        <w:rPr>
          <w:rFonts w:ascii="Times New Roman" w:hAnsi="Times New Roman"/>
          <w:sz w:val="24"/>
          <w:szCs w:val="24"/>
        </w:rPr>
        <w:t xml:space="preserve"> HRJ</w:t>
      </w:r>
    </w:p>
    <w:p w14:paraId="6E0B58E0" w14:textId="2E0E1AFA"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Juneteenth</w:t>
      </w:r>
      <w:r w:rsidR="00133C38" w:rsidRPr="00066A7B">
        <w:rPr>
          <w:rFonts w:ascii="Times New Roman" w:hAnsi="Times New Roman"/>
          <w:sz w:val="24"/>
          <w:szCs w:val="24"/>
        </w:rPr>
        <w:t xml:space="preserve"> HRJ</w:t>
      </w:r>
    </w:p>
    <w:p w14:paraId="445D76D8" w14:textId="398DB80E"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Summer Solstice</w:t>
      </w:r>
      <w:r w:rsidR="00133C38" w:rsidRPr="00066A7B">
        <w:rPr>
          <w:rFonts w:ascii="Times New Roman" w:hAnsi="Times New Roman"/>
          <w:sz w:val="24"/>
          <w:szCs w:val="24"/>
        </w:rPr>
        <w:t xml:space="preserve"> HRJ</w:t>
      </w:r>
    </w:p>
    <w:p w14:paraId="50A524D8" w14:textId="3E618271"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Indigenous People’s Day</w:t>
      </w:r>
      <w:r w:rsidR="00133C38" w:rsidRPr="00066A7B">
        <w:rPr>
          <w:rFonts w:ascii="Times New Roman" w:hAnsi="Times New Roman"/>
          <w:sz w:val="24"/>
          <w:szCs w:val="24"/>
        </w:rPr>
        <w:t xml:space="preserve"> HRJ</w:t>
      </w:r>
    </w:p>
    <w:p w14:paraId="4D8333C7" w14:textId="7741B9F7" w:rsidR="00F60F9D" w:rsidRDefault="00F60F9D" w:rsidP="00066A7B">
      <w:pPr>
        <w:spacing w:after="0" w:line="240" w:lineRule="auto"/>
        <w:rPr>
          <w:rFonts w:ascii="Times New Roman" w:hAnsi="Times New Roman"/>
          <w:sz w:val="24"/>
          <w:szCs w:val="24"/>
          <w:shd w:val="clear" w:color="auto" w:fill="FFFFFF"/>
        </w:rPr>
      </w:pPr>
    </w:p>
    <w:p w14:paraId="6EEE42F1" w14:textId="48F6B8F3" w:rsidR="007E3D1A" w:rsidRDefault="007E3D1A"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3C22161F" wp14:editId="35B027F8">
            <wp:extent cx="2524498" cy="1327294"/>
            <wp:effectExtent l="0" t="0" r="9525" b="6350"/>
            <wp:docPr id="1867610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10263" name="Picture 186761026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4498" cy="1327294"/>
                    </a:xfrm>
                    <a:prstGeom prst="rect">
                      <a:avLst/>
                    </a:prstGeom>
                  </pic:spPr>
                </pic:pic>
              </a:graphicData>
            </a:graphic>
          </wp:inline>
        </w:drawing>
      </w:r>
    </w:p>
    <w:p w14:paraId="01AE34CC" w14:textId="77777777" w:rsidR="007E3D1A" w:rsidRDefault="007E3D1A" w:rsidP="00066A7B">
      <w:pPr>
        <w:spacing w:after="0" w:line="240" w:lineRule="auto"/>
        <w:rPr>
          <w:rFonts w:ascii="Times New Roman" w:hAnsi="Times New Roman"/>
          <w:sz w:val="24"/>
          <w:szCs w:val="24"/>
          <w:shd w:val="clear" w:color="auto" w:fill="FFFFFF"/>
        </w:rPr>
      </w:pPr>
    </w:p>
    <w:p w14:paraId="33779490" w14:textId="63343591" w:rsidR="007E3D1A" w:rsidRDefault="007E3D1A"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64F7EC11" wp14:editId="7A59D435">
            <wp:extent cx="2525013" cy="1321020"/>
            <wp:effectExtent l="0" t="0" r="8890" b="0"/>
            <wp:docPr id="2976847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684798" name="Picture 297684798"/>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5013" cy="1321020"/>
                    </a:xfrm>
                    <a:prstGeom prst="rect">
                      <a:avLst/>
                    </a:prstGeom>
                  </pic:spPr>
                </pic:pic>
              </a:graphicData>
            </a:graphic>
          </wp:inline>
        </w:drawing>
      </w:r>
    </w:p>
    <w:p w14:paraId="79164B4B" w14:textId="0474D38F" w:rsidR="0092116F" w:rsidRDefault="0092116F" w:rsidP="00066A7B">
      <w:pPr>
        <w:spacing w:after="0" w:line="240" w:lineRule="auto"/>
        <w:rPr>
          <w:rFonts w:ascii="Times New Roman" w:hAnsi="Times New Roman"/>
          <w:sz w:val="24"/>
          <w:szCs w:val="24"/>
          <w:shd w:val="clear" w:color="auto" w:fill="FFFFFF"/>
        </w:rPr>
      </w:pPr>
    </w:p>
    <w:p w14:paraId="1B8E3B0D" w14:textId="7F036139" w:rsidR="007E3D1A" w:rsidRDefault="007E3D1A"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3FB5D0D3" wp14:editId="06BD808D">
            <wp:extent cx="2524317" cy="1323528"/>
            <wp:effectExtent l="0" t="0" r="0" b="0"/>
            <wp:docPr id="1789048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04888" name="Picture 17890488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4317" cy="1323528"/>
                    </a:xfrm>
                    <a:prstGeom prst="rect">
                      <a:avLst/>
                    </a:prstGeom>
                  </pic:spPr>
                </pic:pic>
              </a:graphicData>
            </a:graphic>
          </wp:inline>
        </w:drawing>
      </w:r>
    </w:p>
    <w:p w14:paraId="2C28003D" w14:textId="77777777" w:rsidR="007E3D1A" w:rsidRDefault="007E3D1A" w:rsidP="00066A7B">
      <w:pPr>
        <w:spacing w:after="0" w:line="240" w:lineRule="auto"/>
        <w:rPr>
          <w:rFonts w:ascii="Times New Roman" w:hAnsi="Times New Roman"/>
          <w:sz w:val="24"/>
          <w:szCs w:val="24"/>
          <w:shd w:val="clear" w:color="auto" w:fill="FFFFFF"/>
        </w:rPr>
      </w:pPr>
    </w:p>
    <w:p w14:paraId="667FB631" w14:textId="005941C0" w:rsidR="007E3D1A" w:rsidRDefault="007E3D1A"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7B3C219D" wp14:editId="30FC80B9">
            <wp:extent cx="2526362" cy="1335801"/>
            <wp:effectExtent l="0" t="0" r="7620" b="0"/>
            <wp:docPr id="12071131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13179" name="Picture 120711317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6362" cy="1335801"/>
                    </a:xfrm>
                    <a:prstGeom prst="rect">
                      <a:avLst/>
                    </a:prstGeom>
                  </pic:spPr>
                </pic:pic>
              </a:graphicData>
            </a:graphic>
          </wp:inline>
        </w:drawing>
      </w:r>
    </w:p>
    <w:p w14:paraId="4496BF17" w14:textId="77777777" w:rsidR="007E3D1A" w:rsidRPr="00066A7B" w:rsidRDefault="007E3D1A" w:rsidP="00066A7B">
      <w:pPr>
        <w:spacing w:after="0" w:line="240" w:lineRule="auto"/>
        <w:rPr>
          <w:rFonts w:ascii="Times New Roman" w:hAnsi="Times New Roman"/>
          <w:sz w:val="24"/>
          <w:szCs w:val="24"/>
          <w:shd w:val="clear" w:color="auto" w:fill="FFFFFF"/>
        </w:rPr>
      </w:pPr>
    </w:p>
    <w:p w14:paraId="10E4C787" w14:textId="5341014F" w:rsidR="0092116F" w:rsidRPr="00066A7B" w:rsidRDefault="0092116F" w:rsidP="00066A7B">
      <w:pPr>
        <w:spacing w:after="0" w:line="240" w:lineRule="auto"/>
        <w:rPr>
          <w:rFonts w:ascii="Times New Roman" w:hAnsi="Times New Roman"/>
          <w:sz w:val="24"/>
          <w:szCs w:val="24"/>
          <w:shd w:val="clear" w:color="auto" w:fill="FFFFFF"/>
        </w:rPr>
      </w:pPr>
    </w:p>
    <w:p w14:paraId="48048E3A" w14:textId="7B6F49BC"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Pride</w:t>
      </w:r>
      <w:r w:rsidR="00133C38" w:rsidRPr="00066A7B">
        <w:rPr>
          <w:rFonts w:ascii="Times New Roman" w:hAnsi="Times New Roman"/>
          <w:sz w:val="24"/>
          <w:szCs w:val="24"/>
        </w:rPr>
        <w:t xml:space="preserve"> HRJ</w:t>
      </w:r>
    </w:p>
    <w:p w14:paraId="71D129AC" w14:textId="2634CA4E"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Bedtime Reading</w:t>
      </w:r>
      <w:r w:rsidR="00133C38" w:rsidRPr="00066A7B">
        <w:rPr>
          <w:rFonts w:ascii="Times New Roman" w:hAnsi="Times New Roman"/>
          <w:sz w:val="24"/>
          <w:szCs w:val="24"/>
        </w:rPr>
        <w:t xml:space="preserve"> HRJ</w:t>
      </w:r>
    </w:p>
    <w:p w14:paraId="0038AD31" w14:textId="0DF1E107"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Capitalism</w:t>
      </w:r>
      <w:r w:rsidR="00133C38" w:rsidRPr="00066A7B">
        <w:rPr>
          <w:rFonts w:ascii="Times New Roman" w:hAnsi="Times New Roman"/>
          <w:sz w:val="24"/>
          <w:szCs w:val="24"/>
        </w:rPr>
        <w:t xml:space="preserve"> HRJ</w:t>
      </w:r>
    </w:p>
    <w:p w14:paraId="1958CE1A" w14:textId="50BF4AD7"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Child with Candle</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15274B21" w14:textId="1A1A3CAE" w:rsidR="002B6AD4" w:rsidRDefault="002B6AD4" w:rsidP="00066A7B">
      <w:pPr>
        <w:shd w:val="clear" w:color="auto" w:fill="FFFFFF"/>
        <w:spacing w:after="0" w:line="240" w:lineRule="auto"/>
        <w:rPr>
          <w:rFonts w:ascii="Times New Roman" w:eastAsia="Times New Roman" w:hAnsi="Times New Roman"/>
          <w:color w:val="222222"/>
          <w:sz w:val="24"/>
          <w:szCs w:val="24"/>
        </w:rPr>
      </w:pPr>
    </w:p>
    <w:p w14:paraId="5AAA8E01" w14:textId="65B5053B" w:rsidR="007E3D1A" w:rsidRDefault="00C75748"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6C9695AD" wp14:editId="08CE7B5C">
            <wp:extent cx="2524664" cy="1328468"/>
            <wp:effectExtent l="0" t="0" r="9525" b="5080"/>
            <wp:docPr id="6078967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96702" name="Picture 60789670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4664" cy="1328468"/>
                    </a:xfrm>
                    <a:prstGeom prst="rect">
                      <a:avLst/>
                    </a:prstGeom>
                  </pic:spPr>
                </pic:pic>
              </a:graphicData>
            </a:graphic>
          </wp:inline>
        </w:drawing>
      </w:r>
    </w:p>
    <w:p w14:paraId="00B3F8C9" w14:textId="77777777" w:rsidR="00C75748" w:rsidRDefault="00C75748" w:rsidP="00066A7B">
      <w:pPr>
        <w:shd w:val="clear" w:color="auto" w:fill="FFFFFF"/>
        <w:spacing w:after="0" w:line="240" w:lineRule="auto"/>
        <w:rPr>
          <w:rFonts w:ascii="Times New Roman" w:eastAsia="Times New Roman" w:hAnsi="Times New Roman"/>
          <w:color w:val="222222"/>
          <w:sz w:val="24"/>
          <w:szCs w:val="24"/>
        </w:rPr>
      </w:pPr>
    </w:p>
    <w:p w14:paraId="46C46CE1" w14:textId="0F38E981" w:rsidR="00C75748" w:rsidRDefault="00C75748"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1562BAD4" wp14:editId="1CE3FACD">
            <wp:extent cx="2524664" cy="1328468"/>
            <wp:effectExtent l="0" t="0" r="9525" b="5080"/>
            <wp:docPr id="16736469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646977" name="Picture 167364697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4664" cy="1328468"/>
                    </a:xfrm>
                    <a:prstGeom prst="rect">
                      <a:avLst/>
                    </a:prstGeom>
                  </pic:spPr>
                </pic:pic>
              </a:graphicData>
            </a:graphic>
          </wp:inline>
        </w:drawing>
      </w:r>
    </w:p>
    <w:p w14:paraId="710B5DB4" w14:textId="77777777" w:rsidR="00C75748" w:rsidRDefault="00C75748" w:rsidP="00066A7B">
      <w:pPr>
        <w:shd w:val="clear" w:color="auto" w:fill="FFFFFF"/>
        <w:spacing w:after="0" w:line="240" w:lineRule="auto"/>
        <w:rPr>
          <w:rFonts w:ascii="Times New Roman" w:eastAsia="Times New Roman" w:hAnsi="Times New Roman"/>
          <w:color w:val="222222"/>
          <w:sz w:val="24"/>
          <w:szCs w:val="24"/>
        </w:rPr>
      </w:pPr>
    </w:p>
    <w:p w14:paraId="70119484" w14:textId="34A0702D" w:rsidR="00C75748" w:rsidRDefault="00C75748"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09FC4C63" wp14:editId="596BD470">
            <wp:extent cx="2524991" cy="1340427"/>
            <wp:effectExtent l="0" t="0" r="0" b="0"/>
            <wp:docPr id="12937385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38537" name="Picture 129373853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4991" cy="1340427"/>
                    </a:xfrm>
                    <a:prstGeom prst="rect">
                      <a:avLst/>
                    </a:prstGeom>
                  </pic:spPr>
                </pic:pic>
              </a:graphicData>
            </a:graphic>
          </wp:inline>
        </w:drawing>
      </w:r>
    </w:p>
    <w:p w14:paraId="5985AA8C" w14:textId="77777777" w:rsidR="00C75748" w:rsidRDefault="00C75748" w:rsidP="00066A7B">
      <w:pPr>
        <w:shd w:val="clear" w:color="auto" w:fill="FFFFFF"/>
        <w:spacing w:after="0" w:line="240" w:lineRule="auto"/>
        <w:rPr>
          <w:rFonts w:ascii="Times New Roman" w:eastAsia="Times New Roman" w:hAnsi="Times New Roman"/>
          <w:color w:val="222222"/>
          <w:sz w:val="24"/>
          <w:szCs w:val="24"/>
        </w:rPr>
      </w:pPr>
    </w:p>
    <w:p w14:paraId="4D971D95" w14:textId="30AA3F12" w:rsidR="00C75748" w:rsidRDefault="00C75748"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0E42736D" wp14:editId="0F891B73">
            <wp:extent cx="2526786" cy="1321883"/>
            <wp:effectExtent l="0" t="0" r="6985" b="0"/>
            <wp:docPr id="54817187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171870" name="Picture 54817187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6786" cy="1321883"/>
                    </a:xfrm>
                    <a:prstGeom prst="rect">
                      <a:avLst/>
                    </a:prstGeom>
                  </pic:spPr>
                </pic:pic>
              </a:graphicData>
            </a:graphic>
          </wp:inline>
        </w:drawing>
      </w:r>
    </w:p>
    <w:p w14:paraId="4FA1CF29" w14:textId="77777777" w:rsidR="00C75748" w:rsidRPr="00066A7B" w:rsidRDefault="00C75748" w:rsidP="00066A7B">
      <w:pPr>
        <w:shd w:val="clear" w:color="auto" w:fill="FFFFFF"/>
        <w:spacing w:after="0" w:line="240" w:lineRule="auto"/>
        <w:rPr>
          <w:rFonts w:ascii="Times New Roman" w:eastAsia="Times New Roman" w:hAnsi="Times New Roman"/>
          <w:color w:val="222222"/>
          <w:sz w:val="24"/>
          <w:szCs w:val="24"/>
        </w:rPr>
      </w:pPr>
    </w:p>
    <w:p w14:paraId="7B96AD0F" w14:textId="19EEB1D1" w:rsidR="0092116F" w:rsidRPr="00066A7B" w:rsidRDefault="0092116F" w:rsidP="00066A7B">
      <w:pPr>
        <w:shd w:val="clear" w:color="auto" w:fill="FFFFFF"/>
        <w:spacing w:after="0" w:line="240" w:lineRule="auto"/>
        <w:rPr>
          <w:rFonts w:ascii="Times New Roman" w:eastAsia="Times New Roman" w:hAnsi="Times New Roman"/>
          <w:color w:val="222222"/>
          <w:sz w:val="24"/>
          <w:szCs w:val="24"/>
        </w:rPr>
      </w:pPr>
    </w:p>
    <w:p w14:paraId="74F2B5BF" w14:textId="10E020DB"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lastRenderedPageBreak/>
        <w:t>Couple</w:t>
      </w:r>
      <w:r w:rsidR="00133C38" w:rsidRPr="00066A7B">
        <w:rPr>
          <w:rFonts w:ascii="Times New Roman" w:hAnsi="Times New Roman"/>
          <w:sz w:val="24"/>
          <w:szCs w:val="24"/>
        </w:rPr>
        <w:t xml:space="preserve"> HRJ</w:t>
      </w:r>
    </w:p>
    <w:p w14:paraId="1E335F8B" w14:textId="5EFA7913"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Drinking Tea</w:t>
      </w:r>
      <w:r w:rsidR="00133C38" w:rsidRPr="00066A7B">
        <w:rPr>
          <w:rFonts w:ascii="Times New Roman" w:hAnsi="Times New Roman"/>
          <w:sz w:val="24"/>
          <w:szCs w:val="24"/>
        </w:rPr>
        <w:t xml:space="preserve"> HRJ</w:t>
      </w:r>
    </w:p>
    <w:p w14:paraId="33E5146A" w14:textId="71413E6C"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Family Meal</w:t>
      </w:r>
      <w:r w:rsidR="00133C38" w:rsidRPr="00066A7B">
        <w:rPr>
          <w:rFonts w:ascii="Times New Roman" w:hAnsi="Times New Roman"/>
          <w:sz w:val="24"/>
          <w:szCs w:val="24"/>
        </w:rPr>
        <w:t xml:space="preserve"> HRJ</w:t>
      </w:r>
    </w:p>
    <w:p w14:paraId="764CF3D5" w14:textId="2D8464C6"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Field of Dreams</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572D03AC" w14:textId="77777777" w:rsidR="00133C38" w:rsidRDefault="00133C38" w:rsidP="00066A7B">
      <w:pPr>
        <w:spacing w:after="0" w:line="240" w:lineRule="auto"/>
        <w:rPr>
          <w:rFonts w:ascii="Times New Roman" w:hAnsi="Times New Roman"/>
          <w:noProof/>
          <w:sz w:val="24"/>
          <w:szCs w:val="24"/>
        </w:rPr>
      </w:pPr>
    </w:p>
    <w:p w14:paraId="26D2618B" w14:textId="397203EC" w:rsidR="00C75748" w:rsidRDefault="00C75748"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660D4AFA" wp14:editId="42AC92BD">
            <wp:extent cx="2524836" cy="1317984"/>
            <wp:effectExtent l="0" t="0" r="8890" b="0"/>
            <wp:docPr id="13612957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95792" name="Picture 136129579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4836" cy="1317984"/>
                    </a:xfrm>
                    <a:prstGeom prst="rect">
                      <a:avLst/>
                    </a:prstGeom>
                  </pic:spPr>
                </pic:pic>
              </a:graphicData>
            </a:graphic>
          </wp:inline>
        </w:drawing>
      </w:r>
    </w:p>
    <w:p w14:paraId="1E771C23" w14:textId="77777777" w:rsidR="00C75748" w:rsidRDefault="00C75748" w:rsidP="00066A7B">
      <w:pPr>
        <w:spacing w:after="0" w:line="240" w:lineRule="auto"/>
        <w:rPr>
          <w:rFonts w:ascii="Times New Roman" w:hAnsi="Times New Roman"/>
          <w:noProof/>
          <w:sz w:val="24"/>
          <w:szCs w:val="24"/>
        </w:rPr>
      </w:pPr>
    </w:p>
    <w:p w14:paraId="5C007517" w14:textId="4038440A" w:rsidR="00C75748" w:rsidRDefault="00C75748"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49970C93" wp14:editId="67CE4487">
            <wp:extent cx="2526384" cy="1329179"/>
            <wp:effectExtent l="0" t="0" r="7620" b="4445"/>
            <wp:docPr id="2780059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05989" name="Picture 27800598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6384" cy="1329179"/>
                    </a:xfrm>
                    <a:prstGeom prst="rect">
                      <a:avLst/>
                    </a:prstGeom>
                  </pic:spPr>
                </pic:pic>
              </a:graphicData>
            </a:graphic>
          </wp:inline>
        </w:drawing>
      </w:r>
    </w:p>
    <w:p w14:paraId="451F1B96" w14:textId="77777777" w:rsidR="00C75748" w:rsidRDefault="00C75748" w:rsidP="00066A7B">
      <w:pPr>
        <w:spacing w:after="0" w:line="240" w:lineRule="auto"/>
        <w:rPr>
          <w:rFonts w:ascii="Times New Roman" w:hAnsi="Times New Roman"/>
          <w:noProof/>
          <w:sz w:val="24"/>
          <w:szCs w:val="24"/>
        </w:rPr>
      </w:pPr>
    </w:p>
    <w:p w14:paraId="15DC4FE6" w14:textId="19464400" w:rsidR="00C75748" w:rsidRDefault="00C75748"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37AB63BB" wp14:editId="3203E6D9">
            <wp:extent cx="2524664" cy="1320800"/>
            <wp:effectExtent l="0" t="0" r="9525" b="0"/>
            <wp:docPr id="164868717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687174" name="Picture 164868717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4664" cy="1320800"/>
                    </a:xfrm>
                    <a:prstGeom prst="rect">
                      <a:avLst/>
                    </a:prstGeom>
                  </pic:spPr>
                </pic:pic>
              </a:graphicData>
            </a:graphic>
          </wp:inline>
        </w:drawing>
      </w:r>
    </w:p>
    <w:p w14:paraId="71FB47A0" w14:textId="77777777" w:rsidR="00C75748" w:rsidRDefault="00C75748" w:rsidP="00066A7B">
      <w:pPr>
        <w:spacing w:after="0" w:line="240" w:lineRule="auto"/>
        <w:rPr>
          <w:rFonts w:ascii="Times New Roman" w:hAnsi="Times New Roman"/>
          <w:noProof/>
          <w:sz w:val="24"/>
          <w:szCs w:val="24"/>
        </w:rPr>
      </w:pPr>
    </w:p>
    <w:p w14:paraId="6DDE8A55" w14:textId="4756C584" w:rsidR="00C75748" w:rsidRDefault="00C75748"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66E43783" wp14:editId="51698E57">
            <wp:extent cx="2525687" cy="1332532"/>
            <wp:effectExtent l="0" t="0" r="8255" b="1270"/>
            <wp:docPr id="17341620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62053" name="Picture 173416205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5687" cy="1332532"/>
                    </a:xfrm>
                    <a:prstGeom prst="rect">
                      <a:avLst/>
                    </a:prstGeom>
                  </pic:spPr>
                </pic:pic>
              </a:graphicData>
            </a:graphic>
          </wp:inline>
        </w:drawing>
      </w:r>
    </w:p>
    <w:p w14:paraId="688B2725" w14:textId="77777777" w:rsidR="00C75748" w:rsidRPr="00066A7B" w:rsidRDefault="00C75748" w:rsidP="00066A7B">
      <w:pPr>
        <w:spacing w:after="0" w:line="240" w:lineRule="auto"/>
        <w:rPr>
          <w:rFonts w:ascii="Times New Roman" w:hAnsi="Times New Roman"/>
          <w:noProof/>
          <w:sz w:val="24"/>
          <w:szCs w:val="24"/>
        </w:rPr>
      </w:pPr>
    </w:p>
    <w:p w14:paraId="71BDF110" w14:textId="598673AC" w:rsidR="0092116F" w:rsidRPr="00066A7B" w:rsidRDefault="0092116F" w:rsidP="00066A7B">
      <w:pPr>
        <w:spacing w:after="0" w:line="240" w:lineRule="auto"/>
        <w:rPr>
          <w:rFonts w:ascii="Times New Roman" w:hAnsi="Times New Roman"/>
          <w:noProof/>
          <w:sz w:val="24"/>
          <w:szCs w:val="24"/>
        </w:rPr>
      </w:pPr>
    </w:p>
    <w:p w14:paraId="10153AFF" w14:textId="226A9C9D" w:rsidR="0092116F" w:rsidRPr="00066A7B" w:rsidRDefault="0092116F" w:rsidP="00066A7B">
      <w:pPr>
        <w:spacing w:after="0" w:line="240" w:lineRule="auto"/>
        <w:rPr>
          <w:rFonts w:ascii="Times New Roman" w:hAnsi="Times New Roman"/>
          <w:noProof/>
          <w:sz w:val="24"/>
          <w:szCs w:val="24"/>
        </w:rPr>
      </w:pPr>
    </w:p>
    <w:p w14:paraId="6F06F319" w14:textId="12F337CE" w:rsidR="0092116F" w:rsidRPr="00066A7B" w:rsidRDefault="0092116F" w:rsidP="00066A7B">
      <w:pPr>
        <w:spacing w:after="0" w:line="240" w:lineRule="auto"/>
        <w:rPr>
          <w:rFonts w:ascii="Times New Roman" w:hAnsi="Times New Roman"/>
          <w:noProof/>
          <w:sz w:val="24"/>
          <w:szCs w:val="24"/>
        </w:rPr>
      </w:pPr>
    </w:p>
    <w:p w14:paraId="0360BE84" w14:textId="0BADF484" w:rsidR="0092116F" w:rsidRPr="00066A7B" w:rsidRDefault="0092116F" w:rsidP="00066A7B">
      <w:pPr>
        <w:spacing w:after="0" w:line="240" w:lineRule="auto"/>
        <w:rPr>
          <w:rFonts w:ascii="Times New Roman" w:hAnsi="Times New Roman"/>
          <w:noProof/>
          <w:sz w:val="24"/>
          <w:szCs w:val="24"/>
        </w:rPr>
      </w:pPr>
    </w:p>
    <w:p w14:paraId="2B8A111E" w14:textId="17B08B37" w:rsidR="0092116F" w:rsidRPr="00066A7B" w:rsidRDefault="0092116F" w:rsidP="00066A7B">
      <w:pPr>
        <w:spacing w:after="0" w:line="240" w:lineRule="auto"/>
        <w:rPr>
          <w:rFonts w:ascii="Times New Roman" w:hAnsi="Times New Roman"/>
          <w:noProof/>
          <w:sz w:val="24"/>
          <w:szCs w:val="24"/>
        </w:rPr>
      </w:pPr>
    </w:p>
    <w:p w14:paraId="51046F20" w14:textId="4DFF1C85" w:rsidR="0092116F" w:rsidRPr="00066A7B" w:rsidRDefault="0092116F" w:rsidP="00066A7B">
      <w:pPr>
        <w:spacing w:after="0" w:line="240" w:lineRule="auto"/>
        <w:rPr>
          <w:rFonts w:ascii="Times New Roman" w:hAnsi="Times New Roman"/>
          <w:noProof/>
          <w:sz w:val="24"/>
          <w:szCs w:val="24"/>
        </w:rPr>
      </w:pPr>
    </w:p>
    <w:p w14:paraId="4EF607C9" w14:textId="1610860C" w:rsidR="0092116F" w:rsidRPr="00066A7B" w:rsidRDefault="0092116F" w:rsidP="00066A7B">
      <w:pPr>
        <w:spacing w:after="0" w:line="240" w:lineRule="auto"/>
        <w:rPr>
          <w:rFonts w:ascii="Times New Roman" w:hAnsi="Times New Roman"/>
          <w:noProof/>
          <w:sz w:val="24"/>
          <w:szCs w:val="24"/>
        </w:rPr>
      </w:pPr>
    </w:p>
    <w:p w14:paraId="1CE38C24" w14:textId="7EF01D33"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 xml:space="preserve">Flaming Chalice </w:t>
      </w:r>
      <w:r w:rsidR="00133C38" w:rsidRPr="00066A7B">
        <w:rPr>
          <w:rFonts w:ascii="Times New Roman" w:hAnsi="Times New Roman"/>
          <w:sz w:val="24"/>
          <w:szCs w:val="24"/>
        </w:rPr>
        <w:t>HRJ</w:t>
      </w:r>
    </w:p>
    <w:p w14:paraId="6083F9F2" w14:textId="4E12B750"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Four</w:t>
      </w:r>
      <w:r w:rsidR="00133C38" w:rsidRPr="00066A7B">
        <w:rPr>
          <w:rFonts w:ascii="Times New Roman" w:hAnsi="Times New Roman"/>
          <w:sz w:val="24"/>
          <w:szCs w:val="24"/>
        </w:rPr>
        <w:t xml:space="preserve"> </w:t>
      </w:r>
      <w:r>
        <w:rPr>
          <w:rFonts w:ascii="Times New Roman" w:hAnsi="Times New Roman"/>
          <w:sz w:val="24"/>
          <w:szCs w:val="24"/>
        </w:rPr>
        <w:t xml:space="preserve">Seasons </w:t>
      </w:r>
      <w:r w:rsidR="00133C38" w:rsidRPr="00066A7B">
        <w:rPr>
          <w:rFonts w:ascii="Times New Roman" w:hAnsi="Times New Roman"/>
          <w:sz w:val="24"/>
          <w:szCs w:val="24"/>
        </w:rPr>
        <w:t>HRJ</w:t>
      </w:r>
    </w:p>
    <w:p w14:paraId="4218B3F2" w14:textId="3819FD90"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Galaxy</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48BC2E7E" w14:textId="79106826"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 xml:space="preserve">Holi </w:t>
      </w:r>
      <w:r w:rsidR="00133C38" w:rsidRPr="00066A7B">
        <w:rPr>
          <w:rFonts w:ascii="Times New Roman" w:hAnsi="Times New Roman"/>
          <w:sz w:val="24"/>
          <w:szCs w:val="24"/>
        </w:rPr>
        <w:t>HRJ</w:t>
      </w:r>
    </w:p>
    <w:p w14:paraId="7D78A7FC" w14:textId="09764E56" w:rsidR="00375CE6" w:rsidRPr="00066A7B" w:rsidRDefault="00375CE6" w:rsidP="00066A7B">
      <w:pPr>
        <w:spacing w:after="0" w:line="240" w:lineRule="auto"/>
        <w:rPr>
          <w:rFonts w:ascii="Times New Roman" w:hAnsi="Times New Roman"/>
          <w:sz w:val="24"/>
          <w:szCs w:val="24"/>
          <w:shd w:val="clear" w:color="auto" w:fill="FFFFFF"/>
        </w:rPr>
      </w:pPr>
    </w:p>
    <w:p w14:paraId="1CF4084D" w14:textId="2B26141A" w:rsidR="00E03B90" w:rsidRPr="00066A7B"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6EDDF02D" wp14:editId="4B3E5031">
            <wp:extent cx="2524664" cy="1330385"/>
            <wp:effectExtent l="0" t="0" r="9525" b="3175"/>
            <wp:docPr id="15048719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71908" name="Picture 150487190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4664" cy="1330385"/>
                    </a:xfrm>
                    <a:prstGeom prst="rect">
                      <a:avLst/>
                    </a:prstGeom>
                  </pic:spPr>
                </pic:pic>
              </a:graphicData>
            </a:graphic>
          </wp:inline>
        </w:drawing>
      </w:r>
    </w:p>
    <w:p w14:paraId="34587510" w14:textId="36C3FBC0" w:rsidR="0092116F" w:rsidRPr="00066A7B" w:rsidRDefault="0092116F" w:rsidP="00066A7B">
      <w:pPr>
        <w:spacing w:after="0" w:line="240" w:lineRule="auto"/>
        <w:rPr>
          <w:rFonts w:ascii="Times New Roman" w:hAnsi="Times New Roman"/>
          <w:sz w:val="24"/>
          <w:szCs w:val="24"/>
        </w:rPr>
      </w:pPr>
    </w:p>
    <w:p w14:paraId="67122A80" w14:textId="355C46A6" w:rsidR="0092116F" w:rsidRPr="00066A7B"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00F1A5C" wp14:editId="117B4704">
            <wp:extent cx="2526362" cy="1317391"/>
            <wp:effectExtent l="0" t="0" r="7620" b="0"/>
            <wp:docPr id="189061325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13250" name="Picture 189061325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6362" cy="1317391"/>
                    </a:xfrm>
                    <a:prstGeom prst="rect">
                      <a:avLst/>
                    </a:prstGeom>
                  </pic:spPr>
                </pic:pic>
              </a:graphicData>
            </a:graphic>
          </wp:inline>
        </w:drawing>
      </w:r>
    </w:p>
    <w:p w14:paraId="3D6F0199" w14:textId="43222166" w:rsidR="0092116F" w:rsidRDefault="0092116F" w:rsidP="00066A7B">
      <w:pPr>
        <w:spacing w:after="0" w:line="240" w:lineRule="auto"/>
        <w:rPr>
          <w:rFonts w:ascii="Times New Roman" w:hAnsi="Times New Roman"/>
          <w:sz w:val="24"/>
          <w:szCs w:val="24"/>
        </w:rPr>
      </w:pPr>
    </w:p>
    <w:p w14:paraId="2185347A" w14:textId="079D9D66" w:rsidR="00C75748"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4AC12CB" wp14:editId="48B70B25">
            <wp:extent cx="2525322" cy="1324422"/>
            <wp:effectExtent l="0" t="0" r="8890" b="9525"/>
            <wp:docPr id="21087457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745771" name="Picture 210874577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5322" cy="1324422"/>
                    </a:xfrm>
                    <a:prstGeom prst="rect">
                      <a:avLst/>
                    </a:prstGeom>
                  </pic:spPr>
                </pic:pic>
              </a:graphicData>
            </a:graphic>
          </wp:inline>
        </w:drawing>
      </w:r>
    </w:p>
    <w:p w14:paraId="71B6EF44" w14:textId="77777777" w:rsidR="00C75748" w:rsidRPr="00066A7B" w:rsidRDefault="00C75748" w:rsidP="00066A7B">
      <w:pPr>
        <w:spacing w:after="0" w:line="240" w:lineRule="auto"/>
        <w:rPr>
          <w:rFonts w:ascii="Times New Roman" w:hAnsi="Times New Roman"/>
          <w:sz w:val="24"/>
          <w:szCs w:val="24"/>
        </w:rPr>
      </w:pPr>
    </w:p>
    <w:p w14:paraId="33660D9C" w14:textId="61B5AA2E" w:rsidR="0092116F"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114E966F" wp14:editId="53E35CA7">
            <wp:extent cx="2524338" cy="1320594"/>
            <wp:effectExtent l="0" t="0" r="0" b="0"/>
            <wp:docPr id="9796385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38517" name="Picture 9796385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24338" cy="1320594"/>
                    </a:xfrm>
                    <a:prstGeom prst="rect">
                      <a:avLst/>
                    </a:prstGeom>
                  </pic:spPr>
                </pic:pic>
              </a:graphicData>
            </a:graphic>
          </wp:inline>
        </w:drawing>
      </w:r>
    </w:p>
    <w:p w14:paraId="3176015E" w14:textId="77777777" w:rsidR="00C75748" w:rsidRPr="00066A7B" w:rsidRDefault="00C75748" w:rsidP="00066A7B">
      <w:pPr>
        <w:spacing w:after="0" w:line="240" w:lineRule="auto"/>
        <w:rPr>
          <w:rFonts w:ascii="Times New Roman" w:hAnsi="Times New Roman"/>
          <w:sz w:val="24"/>
          <w:szCs w:val="24"/>
        </w:rPr>
      </w:pPr>
    </w:p>
    <w:p w14:paraId="79CF3B45" w14:textId="171F4340" w:rsidR="0092116F" w:rsidRPr="00066A7B" w:rsidRDefault="0092116F" w:rsidP="00066A7B">
      <w:pPr>
        <w:spacing w:after="0" w:line="240" w:lineRule="auto"/>
        <w:rPr>
          <w:rFonts w:ascii="Times New Roman" w:hAnsi="Times New Roman"/>
          <w:sz w:val="24"/>
          <w:szCs w:val="24"/>
        </w:rPr>
      </w:pPr>
    </w:p>
    <w:p w14:paraId="014EFA80" w14:textId="064C4E85" w:rsidR="00AB44C7" w:rsidRPr="00066A7B" w:rsidRDefault="00AB44C7" w:rsidP="00066A7B">
      <w:pPr>
        <w:spacing w:after="0" w:line="240" w:lineRule="auto"/>
        <w:rPr>
          <w:rFonts w:ascii="Times New Roman" w:hAnsi="Times New Roman"/>
          <w:sz w:val="24"/>
          <w:szCs w:val="24"/>
        </w:rPr>
      </w:pPr>
    </w:p>
    <w:p w14:paraId="6C13D329" w14:textId="77777777" w:rsidR="00AB44C7" w:rsidRPr="00066A7B" w:rsidRDefault="00AB44C7" w:rsidP="00066A7B">
      <w:pPr>
        <w:spacing w:after="0" w:line="240" w:lineRule="auto"/>
        <w:rPr>
          <w:rFonts w:ascii="Times New Roman" w:hAnsi="Times New Roman"/>
          <w:sz w:val="24"/>
          <w:szCs w:val="24"/>
        </w:rPr>
      </w:pPr>
    </w:p>
    <w:p w14:paraId="78B94CB6" w14:textId="386CFADD" w:rsidR="00070713" w:rsidRPr="00066A7B" w:rsidRDefault="00070713" w:rsidP="00066A7B">
      <w:pPr>
        <w:spacing w:after="0" w:line="240" w:lineRule="auto"/>
        <w:rPr>
          <w:rFonts w:ascii="Times New Roman" w:hAnsi="Times New Roman"/>
          <w:sz w:val="24"/>
          <w:szCs w:val="24"/>
        </w:rPr>
      </w:pPr>
    </w:p>
    <w:p w14:paraId="1E5422CB" w14:textId="79B825D6" w:rsidR="00070713" w:rsidRPr="00066A7B" w:rsidRDefault="00070713" w:rsidP="00066A7B">
      <w:pPr>
        <w:spacing w:after="0" w:line="240" w:lineRule="auto"/>
        <w:rPr>
          <w:rFonts w:ascii="Times New Roman" w:hAnsi="Times New Roman"/>
          <w:sz w:val="24"/>
          <w:szCs w:val="24"/>
        </w:rPr>
      </w:pPr>
    </w:p>
    <w:p w14:paraId="289071CA" w14:textId="170FEFC8" w:rsidR="00070713" w:rsidRPr="00066A7B" w:rsidRDefault="00070713" w:rsidP="00066A7B">
      <w:pPr>
        <w:spacing w:after="0" w:line="240" w:lineRule="auto"/>
        <w:rPr>
          <w:rFonts w:ascii="Times New Roman" w:hAnsi="Times New Roman"/>
          <w:sz w:val="24"/>
          <w:szCs w:val="24"/>
        </w:rPr>
      </w:pPr>
    </w:p>
    <w:p w14:paraId="278F0DAA" w14:textId="77777777" w:rsidR="00070713" w:rsidRPr="00066A7B" w:rsidRDefault="00070713" w:rsidP="00066A7B">
      <w:pPr>
        <w:spacing w:after="0" w:line="240" w:lineRule="auto"/>
        <w:rPr>
          <w:rFonts w:ascii="Times New Roman" w:hAnsi="Times New Roman"/>
          <w:sz w:val="24"/>
          <w:szCs w:val="24"/>
        </w:rPr>
      </w:pPr>
    </w:p>
    <w:p w14:paraId="156F8029" w14:textId="180E2C2E"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lastRenderedPageBreak/>
        <w:t>John Lennon</w:t>
      </w:r>
      <w:r w:rsidR="00133C38" w:rsidRPr="00066A7B">
        <w:rPr>
          <w:rFonts w:ascii="Times New Roman" w:hAnsi="Times New Roman"/>
          <w:sz w:val="24"/>
          <w:szCs w:val="24"/>
        </w:rPr>
        <w:t xml:space="preserve"> HRJ</w:t>
      </w:r>
    </w:p>
    <w:p w14:paraId="71945898" w14:textId="754E4EF2"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Lady Justice</w:t>
      </w:r>
      <w:r w:rsidR="00133C38" w:rsidRPr="00066A7B">
        <w:rPr>
          <w:rFonts w:ascii="Times New Roman" w:hAnsi="Times New Roman"/>
          <w:sz w:val="24"/>
          <w:szCs w:val="24"/>
        </w:rPr>
        <w:t xml:space="preserve"> HRJ</w:t>
      </w:r>
    </w:p>
    <w:p w14:paraId="6317A5CB" w14:textId="2B1BEB3F"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Love</w:t>
      </w:r>
      <w:r w:rsidR="00133C38" w:rsidRPr="00066A7B">
        <w:rPr>
          <w:rFonts w:ascii="Times New Roman" w:hAnsi="Times New Roman"/>
          <w:sz w:val="24"/>
          <w:szCs w:val="24"/>
        </w:rPr>
        <w:t xml:space="preserve"> HRJ</w:t>
      </w:r>
    </w:p>
    <w:p w14:paraId="1D405037" w14:textId="310E1D92" w:rsidR="00133C38" w:rsidRPr="00066A7B" w:rsidRDefault="00114251" w:rsidP="00066A7B">
      <w:pPr>
        <w:spacing w:after="0" w:line="240" w:lineRule="auto"/>
        <w:rPr>
          <w:rFonts w:ascii="Times New Roman" w:hAnsi="Times New Roman"/>
          <w:sz w:val="24"/>
          <w:szCs w:val="24"/>
        </w:rPr>
      </w:pPr>
      <w:r w:rsidRPr="00066A7B">
        <w:rPr>
          <w:rFonts w:ascii="Times New Roman" w:hAnsi="Times New Roman"/>
          <w:sz w:val="24"/>
          <w:szCs w:val="24"/>
        </w:rPr>
        <w:t>N</w:t>
      </w:r>
      <w:r w:rsidR="00F651A2">
        <w:rPr>
          <w:rFonts w:ascii="Times New Roman" w:hAnsi="Times New Roman"/>
          <w:sz w:val="24"/>
          <w:szCs w:val="24"/>
        </w:rPr>
        <w:t>ight Sky</w:t>
      </w:r>
      <w:r w:rsidR="00133C38" w:rsidRPr="00066A7B">
        <w:rPr>
          <w:rFonts w:ascii="Times New Roman" w:hAnsi="Times New Roman"/>
          <w:sz w:val="24"/>
          <w:szCs w:val="24"/>
        </w:rPr>
        <w:t xml:space="preserve"> HRJ</w:t>
      </w:r>
    </w:p>
    <w:p w14:paraId="4751FDEF" w14:textId="77777777" w:rsidR="00133C38" w:rsidRDefault="00133C38" w:rsidP="00066A7B">
      <w:pPr>
        <w:spacing w:after="0" w:line="240" w:lineRule="auto"/>
        <w:rPr>
          <w:rFonts w:ascii="Times New Roman" w:hAnsi="Times New Roman"/>
          <w:sz w:val="24"/>
          <w:szCs w:val="24"/>
        </w:rPr>
      </w:pPr>
    </w:p>
    <w:p w14:paraId="76B9A48E" w14:textId="02976C05" w:rsidR="00C75748"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0617B032" wp14:editId="1F6D1EC9">
            <wp:extent cx="2524836" cy="1331632"/>
            <wp:effectExtent l="0" t="0" r="8890" b="1905"/>
            <wp:docPr id="104090107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1072" name="Picture 104090107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4836" cy="1331632"/>
                    </a:xfrm>
                    <a:prstGeom prst="rect">
                      <a:avLst/>
                    </a:prstGeom>
                  </pic:spPr>
                </pic:pic>
              </a:graphicData>
            </a:graphic>
          </wp:inline>
        </w:drawing>
      </w:r>
    </w:p>
    <w:p w14:paraId="776885D8" w14:textId="77777777" w:rsidR="00C75748" w:rsidRDefault="00C75748" w:rsidP="00066A7B">
      <w:pPr>
        <w:spacing w:after="0" w:line="240" w:lineRule="auto"/>
        <w:rPr>
          <w:rFonts w:ascii="Times New Roman" w:hAnsi="Times New Roman"/>
          <w:sz w:val="24"/>
          <w:szCs w:val="24"/>
        </w:rPr>
      </w:pPr>
    </w:p>
    <w:p w14:paraId="5C69F025" w14:textId="35CCABB9" w:rsidR="00C75748"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07E4A40A" wp14:editId="0FE37FEC">
            <wp:extent cx="2525378" cy="1340969"/>
            <wp:effectExtent l="0" t="0" r="8890" b="0"/>
            <wp:docPr id="34983887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838875" name="Picture 34983887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25378" cy="1340969"/>
                    </a:xfrm>
                    <a:prstGeom prst="rect">
                      <a:avLst/>
                    </a:prstGeom>
                  </pic:spPr>
                </pic:pic>
              </a:graphicData>
            </a:graphic>
          </wp:inline>
        </w:drawing>
      </w:r>
    </w:p>
    <w:p w14:paraId="7589B0D4" w14:textId="77777777" w:rsidR="00C75748" w:rsidRDefault="00C75748" w:rsidP="00066A7B">
      <w:pPr>
        <w:spacing w:after="0" w:line="240" w:lineRule="auto"/>
        <w:rPr>
          <w:rFonts w:ascii="Times New Roman" w:hAnsi="Times New Roman"/>
          <w:sz w:val="24"/>
          <w:szCs w:val="24"/>
        </w:rPr>
      </w:pPr>
    </w:p>
    <w:p w14:paraId="5D4EF1C9" w14:textId="7C7607A1" w:rsidR="00C75748"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570FB19C" wp14:editId="779A71DB">
            <wp:extent cx="2526581" cy="1320800"/>
            <wp:effectExtent l="0" t="0" r="7620" b="0"/>
            <wp:docPr id="51291816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918163" name="Picture 51291816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26581" cy="1320800"/>
                    </a:xfrm>
                    <a:prstGeom prst="rect">
                      <a:avLst/>
                    </a:prstGeom>
                  </pic:spPr>
                </pic:pic>
              </a:graphicData>
            </a:graphic>
          </wp:inline>
        </w:drawing>
      </w:r>
    </w:p>
    <w:p w14:paraId="4C4ABA9C" w14:textId="77777777" w:rsidR="00C75748" w:rsidRDefault="00C75748" w:rsidP="00066A7B">
      <w:pPr>
        <w:spacing w:after="0" w:line="240" w:lineRule="auto"/>
        <w:rPr>
          <w:rFonts w:ascii="Times New Roman" w:hAnsi="Times New Roman"/>
          <w:sz w:val="24"/>
          <w:szCs w:val="24"/>
        </w:rPr>
      </w:pPr>
    </w:p>
    <w:p w14:paraId="30312BC5" w14:textId="53A4B39B" w:rsidR="00C75748"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708B1F74" wp14:editId="13396BB1">
            <wp:extent cx="2525917" cy="1321806"/>
            <wp:effectExtent l="0" t="0" r="8255" b="0"/>
            <wp:docPr id="198120836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208369" name="Picture 198120836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25917" cy="1321806"/>
                    </a:xfrm>
                    <a:prstGeom prst="rect">
                      <a:avLst/>
                    </a:prstGeom>
                  </pic:spPr>
                </pic:pic>
              </a:graphicData>
            </a:graphic>
          </wp:inline>
        </w:drawing>
      </w:r>
    </w:p>
    <w:p w14:paraId="01123838" w14:textId="77777777" w:rsidR="00C75748" w:rsidRDefault="00C75748" w:rsidP="00066A7B">
      <w:pPr>
        <w:spacing w:after="0" w:line="240" w:lineRule="auto"/>
        <w:rPr>
          <w:rFonts w:ascii="Times New Roman" w:hAnsi="Times New Roman"/>
          <w:sz w:val="24"/>
          <w:szCs w:val="24"/>
        </w:rPr>
      </w:pPr>
    </w:p>
    <w:p w14:paraId="25B79F09" w14:textId="77777777" w:rsidR="00C75748" w:rsidRPr="00066A7B" w:rsidRDefault="00C75748" w:rsidP="00066A7B">
      <w:pPr>
        <w:spacing w:after="0" w:line="240" w:lineRule="auto"/>
        <w:rPr>
          <w:rFonts w:ascii="Times New Roman" w:hAnsi="Times New Roman"/>
          <w:sz w:val="24"/>
          <w:szCs w:val="24"/>
        </w:rPr>
      </w:pPr>
    </w:p>
    <w:p w14:paraId="7F9FC68E" w14:textId="68D38807" w:rsidR="0092116F" w:rsidRPr="00066A7B" w:rsidRDefault="0092116F" w:rsidP="00066A7B">
      <w:pPr>
        <w:spacing w:after="0" w:line="240" w:lineRule="auto"/>
        <w:rPr>
          <w:rFonts w:ascii="Times New Roman" w:hAnsi="Times New Roman"/>
          <w:sz w:val="24"/>
          <w:szCs w:val="24"/>
          <w:shd w:val="clear" w:color="auto" w:fill="FFFFFF"/>
        </w:rPr>
      </w:pPr>
    </w:p>
    <w:p w14:paraId="6E95F17A" w14:textId="424EEB3B" w:rsidR="0092116F" w:rsidRPr="00066A7B" w:rsidRDefault="0092116F" w:rsidP="00066A7B">
      <w:pPr>
        <w:spacing w:after="0" w:line="240" w:lineRule="auto"/>
        <w:rPr>
          <w:rFonts w:ascii="Times New Roman" w:hAnsi="Times New Roman"/>
          <w:sz w:val="24"/>
          <w:szCs w:val="24"/>
          <w:shd w:val="clear" w:color="auto" w:fill="FFFFFF"/>
        </w:rPr>
      </w:pPr>
    </w:p>
    <w:p w14:paraId="68A30FF9" w14:textId="16165E7F" w:rsidR="0092116F" w:rsidRPr="00066A7B" w:rsidRDefault="0092116F" w:rsidP="00066A7B">
      <w:pPr>
        <w:spacing w:after="0" w:line="240" w:lineRule="auto"/>
        <w:rPr>
          <w:rFonts w:ascii="Times New Roman" w:hAnsi="Times New Roman"/>
          <w:sz w:val="24"/>
          <w:szCs w:val="24"/>
          <w:shd w:val="clear" w:color="auto" w:fill="FFFFFF"/>
        </w:rPr>
      </w:pPr>
    </w:p>
    <w:p w14:paraId="2A005A46" w14:textId="0579A508" w:rsidR="0092116F" w:rsidRPr="00066A7B" w:rsidRDefault="0092116F" w:rsidP="00066A7B">
      <w:pPr>
        <w:spacing w:after="0" w:line="240" w:lineRule="auto"/>
        <w:rPr>
          <w:rFonts w:ascii="Times New Roman" w:hAnsi="Times New Roman"/>
          <w:sz w:val="24"/>
          <w:szCs w:val="24"/>
          <w:shd w:val="clear" w:color="auto" w:fill="FFFFFF"/>
        </w:rPr>
      </w:pPr>
    </w:p>
    <w:p w14:paraId="26BCE565" w14:textId="1CC91266" w:rsidR="0092116F" w:rsidRPr="00066A7B" w:rsidRDefault="0092116F" w:rsidP="00066A7B">
      <w:pPr>
        <w:spacing w:after="0" w:line="240" w:lineRule="auto"/>
        <w:rPr>
          <w:rFonts w:ascii="Times New Roman" w:hAnsi="Times New Roman"/>
          <w:sz w:val="24"/>
          <w:szCs w:val="24"/>
          <w:shd w:val="clear" w:color="auto" w:fill="FFFFFF"/>
        </w:rPr>
      </w:pPr>
    </w:p>
    <w:p w14:paraId="65D9E407" w14:textId="2B76C541" w:rsidR="006408AD" w:rsidRPr="00066A7B" w:rsidRDefault="006408AD" w:rsidP="00066A7B">
      <w:pPr>
        <w:spacing w:after="0" w:line="240" w:lineRule="auto"/>
        <w:rPr>
          <w:rFonts w:ascii="Times New Roman" w:hAnsi="Times New Roman"/>
          <w:noProof/>
          <w:sz w:val="24"/>
          <w:szCs w:val="24"/>
          <w:shd w:val="clear" w:color="auto" w:fill="FFFFFF"/>
        </w:rPr>
      </w:pPr>
    </w:p>
    <w:p w14:paraId="7C9501D7" w14:textId="539B7193" w:rsidR="00133C38" w:rsidRPr="00066A7B" w:rsidRDefault="00114251" w:rsidP="00066A7B">
      <w:pPr>
        <w:spacing w:after="0" w:line="240" w:lineRule="auto"/>
        <w:rPr>
          <w:rFonts w:ascii="Times New Roman" w:hAnsi="Times New Roman"/>
          <w:sz w:val="24"/>
          <w:szCs w:val="24"/>
        </w:rPr>
      </w:pPr>
      <w:r w:rsidRPr="00066A7B">
        <w:rPr>
          <w:rFonts w:ascii="Times New Roman" w:hAnsi="Times New Roman"/>
          <w:sz w:val="24"/>
          <w:szCs w:val="24"/>
        </w:rPr>
        <w:t>O</w:t>
      </w:r>
      <w:r w:rsidR="00F651A2">
        <w:rPr>
          <w:rFonts w:ascii="Times New Roman" w:hAnsi="Times New Roman"/>
          <w:sz w:val="24"/>
          <w:szCs w:val="24"/>
        </w:rPr>
        <w:t>utsider</w:t>
      </w:r>
      <w:r w:rsidR="00133C38" w:rsidRPr="00066A7B">
        <w:rPr>
          <w:rFonts w:ascii="Times New Roman" w:hAnsi="Times New Roman"/>
          <w:sz w:val="24"/>
          <w:szCs w:val="24"/>
        </w:rPr>
        <w:t xml:space="preserve"> HRJ</w:t>
      </w:r>
    </w:p>
    <w:p w14:paraId="7B749647" w14:textId="58E29AA7"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Picnic</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42B627B1" w14:textId="0A6E8B61"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Poetry</w:t>
      </w:r>
      <w:r w:rsidR="00133C38" w:rsidRPr="00066A7B">
        <w:rPr>
          <w:rFonts w:ascii="Times New Roman" w:hAnsi="Times New Roman"/>
          <w:sz w:val="24"/>
          <w:szCs w:val="24"/>
        </w:rPr>
        <w:t xml:space="preserve"> HRJ</w:t>
      </w:r>
    </w:p>
    <w:p w14:paraId="611D7B8E" w14:textId="5C09780E"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Reading</w:t>
      </w:r>
      <w:r w:rsidR="00133C38" w:rsidRPr="00066A7B">
        <w:rPr>
          <w:rFonts w:ascii="Times New Roman" w:hAnsi="Times New Roman"/>
          <w:sz w:val="24"/>
          <w:szCs w:val="24"/>
        </w:rPr>
        <w:t xml:space="preserve"> HRJ</w:t>
      </w:r>
    </w:p>
    <w:p w14:paraId="578A00CF" w14:textId="565FDB55" w:rsidR="005A6379" w:rsidRDefault="005A6379" w:rsidP="00066A7B">
      <w:pPr>
        <w:spacing w:after="0" w:line="240" w:lineRule="auto"/>
        <w:rPr>
          <w:rFonts w:ascii="Times New Roman" w:hAnsi="Times New Roman"/>
          <w:sz w:val="24"/>
          <w:szCs w:val="24"/>
        </w:rPr>
      </w:pPr>
    </w:p>
    <w:p w14:paraId="20DCB745" w14:textId="2307B107" w:rsidR="00B81271" w:rsidRPr="00066A7B"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791F13E9" wp14:editId="1C85F719">
            <wp:extent cx="2524338" cy="1324303"/>
            <wp:effectExtent l="0" t="0" r="0" b="9525"/>
            <wp:docPr id="6467040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704018" name="Picture 6467040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24338" cy="1324303"/>
                    </a:xfrm>
                    <a:prstGeom prst="rect">
                      <a:avLst/>
                    </a:prstGeom>
                  </pic:spPr>
                </pic:pic>
              </a:graphicData>
            </a:graphic>
          </wp:inline>
        </w:drawing>
      </w:r>
    </w:p>
    <w:p w14:paraId="366E2EA3" w14:textId="0C67E0B6" w:rsidR="0092116F" w:rsidRPr="00066A7B" w:rsidRDefault="0092116F" w:rsidP="00066A7B">
      <w:pPr>
        <w:spacing w:after="0" w:line="240" w:lineRule="auto"/>
        <w:rPr>
          <w:rFonts w:ascii="Times New Roman" w:hAnsi="Times New Roman"/>
          <w:sz w:val="24"/>
          <w:szCs w:val="24"/>
        </w:rPr>
      </w:pPr>
    </w:p>
    <w:p w14:paraId="632C3B54" w14:textId="76695A6E" w:rsidR="0092116F" w:rsidRPr="00066A7B"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2BF1AAF" wp14:editId="195CE798">
            <wp:extent cx="2524664" cy="1324634"/>
            <wp:effectExtent l="0" t="0" r="9525" b="8890"/>
            <wp:docPr id="158014927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49279" name="Picture 158014927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24664" cy="1324634"/>
                    </a:xfrm>
                    <a:prstGeom prst="rect">
                      <a:avLst/>
                    </a:prstGeom>
                  </pic:spPr>
                </pic:pic>
              </a:graphicData>
            </a:graphic>
          </wp:inline>
        </w:drawing>
      </w:r>
    </w:p>
    <w:p w14:paraId="63BCCB09" w14:textId="082465A9" w:rsidR="0092116F" w:rsidRPr="00066A7B" w:rsidRDefault="0092116F" w:rsidP="00066A7B">
      <w:pPr>
        <w:spacing w:after="0" w:line="240" w:lineRule="auto"/>
        <w:rPr>
          <w:rFonts w:ascii="Times New Roman" w:hAnsi="Times New Roman"/>
          <w:sz w:val="24"/>
          <w:szCs w:val="24"/>
        </w:rPr>
      </w:pPr>
    </w:p>
    <w:p w14:paraId="3255DD4B" w14:textId="17916D96" w:rsidR="0092116F" w:rsidRPr="00066A7B"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125C518" wp14:editId="6B50095F">
            <wp:extent cx="2526362" cy="1370577"/>
            <wp:effectExtent l="0" t="0" r="7620" b="1270"/>
            <wp:docPr id="92280615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06150" name="Picture 92280615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26362" cy="1370577"/>
                    </a:xfrm>
                    <a:prstGeom prst="rect">
                      <a:avLst/>
                    </a:prstGeom>
                  </pic:spPr>
                </pic:pic>
              </a:graphicData>
            </a:graphic>
          </wp:inline>
        </w:drawing>
      </w:r>
    </w:p>
    <w:p w14:paraId="33920394" w14:textId="775CB911" w:rsidR="00057248" w:rsidRPr="00066A7B" w:rsidRDefault="00057248" w:rsidP="00066A7B">
      <w:pPr>
        <w:spacing w:after="0" w:line="240" w:lineRule="auto"/>
        <w:rPr>
          <w:rFonts w:ascii="Times New Roman" w:hAnsi="Times New Roman"/>
          <w:sz w:val="24"/>
          <w:szCs w:val="24"/>
        </w:rPr>
      </w:pPr>
    </w:p>
    <w:p w14:paraId="6254FB30" w14:textId="0E06C017" w:rsidR="00057248" w:rsidRPr="00066A7B"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403F26C" wp14:editId="0EB2BFBF">
            <wp:extent cx="2524338" cy="1322449"/>
            <wp:effectExtent l="0" t="0" r="0" b="0"/>
            <wp:docPr id="205888620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86203" name="Picture 205888620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24338" cy="1322449"/>
                    </a:xfrm>
                    <a:prstGeom prst="rect">
                      <a:avLst/>
                    </a:prstGeom>
                  </pic:spPr>
                </pic:pic>
              </a:graphicData>
            </a:graphic>
          </wp:inline>
        </w:drawing>
      </w:r>
    </w:p>
    <w:p w14:paraId="16E6D318" w14:textId="3B34B59D" w:rsidR="0092116F" w:rsidRPr="00066A7B" w:rsidRDefault="0092116F" w:rsidP="00066A7B">
      <w:pPr>
        <w:spacing w:after="0" w:line="240" w:lineRule="auto"/>
        <w:rPr>
          <w:rFonts w:ascii="Times New Roman" w:hAnsi="Times New Roman"/>
          <w:sz w:val="24"/>
          <w:szCs w:val="24"/>
        </w:rPr>
      </w:pPr>
    </w:p>
    <w:p w14:paraId="2ECEA561" w14:textId="2B8F75BA" w:rsidR="0092116F" w:rsidRPr="00066A7B" w:rsidRDefault="0092116F" w:rsidP="00066A7B">
      <w:pPr>
        <w:spacing w:after="0" w:line="240" w:lineRule="auto"/>
        <w:rPr>
          <w:rFonts w:ascii="Times New Roman" w:hAnsi="Times New Roman"/>
          <w:sz w:val="24"/>
          <w:szCs w:val="24"/>
        </w:rPr>
      </w:pPr>
    </w:p>
    <w:p w14:paraId="39A4292D" w14:textId="05182BF3" w:rsidR="0092116F" w:rsidRPr="00066A7B" w:rsidRDefault="0092116F" w:rsidP="00066A7B">
      <w:pPr>
        <w:spacing w:after="0" w:line="240" w:lineRule="auto"/>
        <w:rPr>
          <w:rFonts w:ascii="Times New Roman" w:hAnsi="Times New Roman"/>
          <w:sz w:val="24"/>
          <w:szCs w:val="24"/>
        </w:rPr>
      </w:pPr>
    </w:p>
    <w:p w14:paraId="305574FF" w14:textId="57DA02B4" w:rsidR="004716D1" w:rsidRPr="00066A7B" w:rsidRDefault="004716D1" w:rsidP="00066A7B">
      <w:pPr>
        <w:spacing w:after="0" w:line="240" w:lineRule="auto"/>
        <w:rPr>
          <w:rFonts w:ascii="Times New Roman" w:hAnsi="Times New Roman"/>
          <w:sz w:val="24"/>
          <w:szCs w:val="24"/>
        </w:rPr>
      </w:pPr>
    </w:p>
    <w:p w14:paraId="269CDFEF" w14:textId="6DCADB68" w:rsidR="004716D1" w:rsidRPr="00066A7B" w:rsidRDefault="004716D1" w:rsidP="00066A7B">
      <w:pPr>
        <w:spacing w:after="0" w:line="240" w:lineRule="auto"/>
        <w:rPr>
          <w:rFonts w:ascii="Times New Roman" w:hAnsi="Times New Roman"/>
          <w:sz w:val="24"/>
          <w:szCs w:val="24"/>
        </w:rPr>
      </w:pPr>
    </w:p>
    <w:p w14:paraId="1A50128E" w14:textId="61A6A2F5" w:rsidR="004716D1" w:rsidRPr="00066A7B" w:rsidRDefault="004716D1" w:rsidP="00066A7B">
      <w:pPr>
        <w:spacing w:after="0" w:line="240" w:lineRule="auto"/>
        <w:rPr>
          <w:rFonts w:ascii="Times New Roman" w:hAnsi="Times New Roman"/>
          <w:sz w:val="24"/>
          <w:szCs w:val="24"/>
        </w:rPr>
      </w:pPr>
    </w:p>
    <w:p w14:paraId="366CC180" w14:textId="05482C89" w:rsidR="004716D1" w:rsidRPr="00066A7B" w:rsidRDefault="004716D1" w:rsidP="00066A7B">
      <w:pPr>
        <w:spacing w:after="0" w:line="240" w:lineRule="auto"/>
        <w:rPr>
          <w:rFonts w:ascii="Times New Roman" w:hAnsi="Times New Roman"/>
          <w:sz w:val="24"/>
          <w:szCs w:val="24"/>
        </w:rPr>
      </w:pPr>
    </w:p>
    <w:p w14:paraId="3CE13FDD" w14:textId="50C67C9A" w:rsidR="004716D1" w:rsidRPr="00066A7B" w:rsidRDefault="004716D1" w:rsidP="00066A7B">
      <w:pPr>
        <w:spacing w:after="0" w:line="240" w:lineRule="auto"/>
        <w:rPr>
          <w:rFonts w:ascii="Times New Roman" w:hAnsi="Times New Roman"/>
          <w:sz w:val="24"/>
          <w:szCs w:val="24"/>
        </w:rPr>
      </w:pPr>
    </w:p>
    <w:p w14:paraId="4981463F" w14:textId="72FDDAC5"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lastRenderedPageBreak/>
        <w:t>Reduce Anxiety</w:t>
      </w:r>
      <w:r w:rsidR="00217705" w:rsidRPr="00066A7B">
        <w:rPr>
          <w:rFonts w:ascii="Times New Roman" w:hAnsi="Times New Roman"/>
          <w:sz w:val="24"/>
          <w:szCs w:val="24"/>
        </w:rPr>
        <w:t xml:space="preserve"> </w:t>
      </w:r>
      <w:r w:rsidR="00133C38" w:rsidRPr="00066A7B">
        <w:rPr>
          <w:rFonts w:ascii="Times New Roman" w:hAnsi="Times New Roman"/>
          <w:sz w:val="24"/>
          <w:szCs w:val="24"/>
        </w:rPr>
        <w:t>HRJ</w:t>
      </w:r>
    </w:p>
    <w:p w14:paraId="7F70C5AF" w14:textId="56C74273"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Sunrise</w:t>
      </w:r>
      <w:r w:rsidR="00133C38" w:rsidRPr="00066A7B">
        <w:rPr>
          <w:rFonts w:ascii="Times New Roman" w:hAnsi="Times New Roman"/>
          <w:sz w:val="24"/>
          <w:szCs w:val="24"/>
        </w:rPr>
        <w:t xml:space="preserve"> HRJ</w:t>
      </w:r>
    </w:p>
    <w:p w14:paraId="245CD2DF" w14:textId="65EAB00F"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 xml:space="preserve">Superstitions </w:t>
      </w:r>
      <w:r w:rsidR="00133C38" w:rsidRPr="00066A7B">
        <w:rPr>
          <w:rFonts w:ascii="Times New Roman" w:hAnsi="Times New Roman"/>
          <w:sz w:val="24"/>
          <w:szCs w:val="24"/>
        </w:rPr>
        <w:t>HRJ</w:t>
      </w:r>
    </w:p>
    <w:p w14:paraId="18127813" w14:textId="0C66ED3B" w:rsidR="00133C38" w:rsidRPr="00066A7B" w:rsidRDefault="00133C38" w:rsidP="00066A7B">
      <w:pPr>
        <w:spacing w:after="0" w:line="240" w:lineRule="auto"/>
        <w:rPr>
          <w:rFonts w:ascii="Times New Roman" w:hAnsi="Times New Roman"/>
          <w:sz w:val="24"/>
          <w:szCs w:val="24"/>
        </w:rPr>
      </w:pPr>
      <w:r w:rsidRPr="00066A7B">
        <w:rPr>
          <w:rFonts w:ascii="Times New Roman" w:hAnsi="Times New Roman"/>
          <w:sz w:val="24"/>
          <w:szCs w:val="24"/>
        </w:rPr>
        <w:t>T</w:t>
      </w:r>
      <w:r w:rsidR="00F651A2">
        <w:rPr>
          <w:rFonts w:ascii="Times New Roman" w:hAnsi="Times New Roman"/>
          <w:sz w:val="24"/>
          <w:szCs w:val="24"/>
        </w:rPr>
        <w:t xml:space="preserve">ea Set </w:t>
      </w:r>
      <w:r w:rsidRPr="00066A7B">
        <w:rPr>
          <w:rFonts w:ascii="Times New Roman" w:hAnsi="Times New Roman"/>
          <w:sz w:val="24"/>
          <w:szCs w:val="24"/>
        </w:rPr>
        <w:t>HRJ</w:t>
      </w:r>
    </w:p>
    <w:p w14:paraId="17953A2F" w14:textId="77777777" w:rsidR="00133C38" w:rsidRDefault="00133C38" w:rsidP="00066A7B">
      <w:pPr>
        <w:spacing w:after="0" w:line="240" w:lineRule="auto"/>
        <w:rPr>
          <w:rFonts w:ascii="Times New Roman" w:hAnsi="Times New Roman"/>
          <w:sz w:val="24"/>
          <w:szCs w:val="24"/>
        </w:rPr>
      </w:pPr>
    </w:p>
    <w:p w14:paraId="52097586" w14:textId="4176B74A" w:rsidR="00C75748"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02626DAD" wp14:editId="117D1A7E">
            <wp:extent cx="2525378" cy="1325086"/>
            <wp:effectExtent l="0" t="0" r="8890" b="8890"/>
            <wp:docPr id="58615846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158468" name="Picture 58615846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25378" cy="1325086"/>
                    </a:xfrm>
                    <a:prstGeom prst="rect">
                      <a:avLst/>
                    </a:prstGeom>
                  </pic:spPr>
                </pic:pic>
              </a:graphicData>
            </a:graphic>
          </wp:inline>
        </w:drawing>
      </w:r>
    </w:p>
    <w:p w14:paraId="2A1FE70B" w14:textId="77777777" w:rsidR="00C75748" w:rsidRDefault="00C75748" w:rsidP="00066A7B">
      <w:pPr>
        <w:spacing w:after="0" w:line="240" w:lineRule="auto"/>
        <w:rPr>
          <w:rFonts w:ascii="Times New Roman" w:hAnsi="Times New Roman"/>
          <w:sz w:val="24"/>
          <w:szCs w:val="24"/>
        </w:rPr>
      </w:pPr>
    </w:p>
    <w:p w14:paraId="0CDD2835" w14:textId="230AF9CA" w:rsidR="00C75748"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771D7E44" wp14:editId="5633BD2C">
            <wp:extent cx="2524836" cy="1368675"/>
            <wp:effectExtent l="0" t="0" r="8890" b="3175"/>
            <wp:docPr id="196770299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702998" name="Picture 196770299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24836" cy="1368675"/>
                    </a:xfrm>
                    <a:prstGeom prst="rect">
                      <a:avLst/>
                    </a:prstGeom>
                  </pic:spPr>
                </pic:pic>
              </a:graphicData>
            </a:graphic>
          </wp:inline>
        </w:drawing>
      </w:r>
    </w:p>
    <w:p w14:paraId="23275347" w14:textId="77777777" w:rsidR="00C75748" w:rsidRDefault="00C75748" w:rsidP="00066A7B">
      <w:pPr>
        <w:spacing w:after="0" w:line="240" w:lineRule="auto"/>
        <w:rPr>
          <w:rFonts w:ascii="Times New Roman" w:hAnsi="Times New Roman"/>
          <w:sz w:val="24"/>
          <w:szCs w:val="24"/>
        </w:rPr>
      </w:pPr>
    </w:p>
    <w:p w14:paraId="7B3AF0DC" w14:textId="3A97C664" w:rsidR="00C75748"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6BA2BBEC" wp14:editId="62433222">
            <wp:extent cx="2526192" cy="1320594"/>
            <wp:effectExtent l="0" t="0" r="7620" b="0"/>
            <wp:docPr id="2046645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6459" name="Picture 2046645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26192" cy="1320594"/>
                    </a:xfrm>
                    <a:prstGeom prst="rect">
                      <a:avLst/>
                    </a:prstGeom>
                  </pic:spPr>
                </pic:pic>
              </a:graphicData>
            </a:graphic>
          </wp:inline>
        </w:drawing>
      </w:r>
    </w:p>
    <w:p w14:paraId="39833B3D" w14:textId="77777777" w:rsidR="00C75748" w:rsidRDefault="00C75748" w:rsidP="00066A7B">
      <w:pPr>
        <w:spacing w:after="0" w:line="240" w:lineRule="auto"/>
        <w:rPr>
          <w:rFonts w:ascii="Times New Roman" w:hAnsi="Times New Roman"/>
          <w:sz w:val="24"/>
          <w:szCs w:val="24"/>
        </w:rPr>
      </w:pPr>
    </w:p>
    <w:p w14:paraId="2F64651B" w14:textId="19B8C961" w:rsidR="00C75748"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611252CC" wp14:editId="58ED8FA1">
            <wp:extent cx="2515087" cy="1333581"/>
            <wp:effectExtent l="0" t="0" r="0" b="0"/>
            <wp:docPr id="157921181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211812" name="Picture 157921181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15087" cy="1333581"/>
                    </a:xfrm>
                    <a:prstGeom prst="rect">
                      <a:avLst/>
                    </a:prstGeom>
                  </pic:spPr>
                </pic:pic>
              </a:graphicData>
            </a:graphic>
          </wp:inline>
        </w:drawing>
      </w:r>
    </w:p>
    <w:p w14:paraId="20973C65" w14:textId="77777777" w:rsidR="00C75748" w:rsidRPr="00066A7B" w:rsidRDefault="00C75748" w:rsidP="00066A7B">
      <w:pPr>
        <w:spacing w:after="0" w:line="240" w:lineRule="auto"/>
        <w:rPr>
          <w:rFonts w:ascii="Times New Roman" w:hAnsi="Times New Roman"/>
          <w:sz w:val="24"/>
          <w:szCs w:val="24"/>
        </w:rPr>
      </w:pPr>
    </w:p>
    <w:p w14:paraId="5B4CC1AD" w14:textId="128E4656" w:rsidR="003178C6" w:rsidRPr="00066A7B" w:rsidRDefault="003178C6" w:rsidP="00066A7B">
      <w:pPr>
        <w:spacing w:after="0" w:line="240" w:lineRule="auto"/>
        <w:rPr>
          <w:rFonts w:ascii="Times New Roman" w:hAnsi="Times New Roman"/>
          <w:sz w:val="24"/>
          <w:szCs w:val="24"/>
          <w:shd w:val="clear" w:color="auto" w:fill="FFFFFF"/>
        </w:rPr>
      </w:pPr>
    </w:p>
    <w:p w14:paraId="2B3451E0" w14:textId="78398BE2" w:rsidR="0092116F" w:rsidRPr="00066A7B" w:rsidRDefault="0092116F" w:rsidP="00066A7B">
      <w:pPr>
        <w:spacing w:after="0" w:line="240" w:lineRule="auto"/>
        <w:rPr>
          <w:rFonts w:ascii="Times New Roman" w:hAnsi="Times New Roman"/>
          <w:sz w:val="24"/>
          <w:szCs w:val="24"/>
          <w:shd w:val="clear" w:color="auto" w:fill="FFFFFF"/>
        </w:rPr>
      </w:pPr>
    </w:p>
    <w:p w14:paraId="52B8628C" w14:textId="1E569F91" w:rsidR="0092116F" w:rsidRPr="00066A7B" w:rsidRDefault="0092116F" w:rsidP="00066A7B">
      <w:pPr>
        <w:spacing w:after="0" w:line="240" w:lineRule="auto"/>
        <w:rPr>
          <w:rFonts w:ascii="Times New Roman" w:hAnsi="Times New Roman"/>
          <w:sz w:val="24"/>
          <w:szCs w:val="24"/>
          <w:shd w:val="clear" w:color="auto" w:fill="FFFFFF"/>
        </w:rPr>
      </w:pPr>
    </w:p>
    <w:p w14:paraId="2FEE3956" w14:textId="4ADB02D7" w:rsidR="0092116F" w:rsidRPr="00066A7B" w:rsidRDefault="0092116F" w:rsidP="00066A7B">
      <w:pPr>
        <w:spacing w:after="0" w:line="240" w:lineRule="auto"/>
        <w:rPr>
          <w:rFonts w:ascii="Times New Roman" w:hAnsi="Times New Roman"/>
          <w:sz w:val="24"/>
          <w:szCs w:val="24"/>
          <w:shd w:val="clear" w:color="auto" w:fill="FFFFFF"/>
        </w:rPr>
      </w:pPr>
    </w:p>
    <w:p w14:paraId="4F08BCBC" w14:textId="3FFAC617" w:rsidR="0092116F" w:rsidRPr="00066A7B" w:rsidRDefault="0092116F" w:rsidP="00066A7B">
      <w:pPr>
        <w:spacing w:after="0" w:line="240" w:lineRule="auto"/>
        <w:rPr>
          <w:rFonts w:ascii="Times New Roman" w:hAnsi="Times New Roman"/>
          <w:sz w:val="24"/>
          <w:szCs w:val="24"/>
          <w:shd w:val="clear" w:color="auto" w:fill="FFFFFF"/>
        </w:rPr>
      </w:pPr>
    </w:p>
    <w:p w14:paraId="1205F0CE" w14:textId="2A1C7555" w:rsidR="000331ED" w:rsidRPr="00066A7B" w:rsidRDefault="000331ED" w:rsidP="00066A7B">
      <w:pPr>
        <w:spacing w:after="0" w:line="240" w:lineRule="auto"/>
        <w:rPr>
          <w:rFonts w:ascii="Times New Roman" w:hAnsi="Times New Roman"/>
          <w:sz w:val="24"/>
          <w:szCs w:val="24"/>
          <w:shd w:val="clear" w:color="auto" w:fill="FFFFFF"/>
        </w:rPr>
      </w:pPr>
    </w:p>
    <w:p w14:paraId="0BBCD9DE" w14:textId="5A4C663B" w:rsidR="000331ED" w:rsidRPr="00066A7B" w:rsidRDefault="000331ED" w:rsidP="00066A7B">
      <w:pPr>
        <w:spacing w:after="0" w:line="240" w:lineRule="auto"/>
        <w:rPr>
          <w:rFonts w:ascii="Times New Roman" w:hAnsi="Times New Roman"/>
          <w:sz w:val="24"/>
          <w:szCs w:val="24"/>
          <w:shd w:val="clear" w:color="auto" w:fill="FFFFFF"/>
        </w:rPr>
      </w:pPr>
    </w:p>
    <w:p w14:paraId="15CDADB1" w14:textId="7B881B40"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Time</w:t>
      </w:r>
      <w:r w:rsidR="00133C38" w:rsidRPr="00066A7B">
        <w:rPr>
          <w:rFonts w:ascii="Times New Roman" w:hAnsi="Times New Roman"/>
          <w:sz w:val="24"/>
          <w:szCs w:val="24"/>
        </w:rPr>
        <w:t xml:space="preserve"> HRJ</w:t>
      </w:r>
    </w:p>
    <w:p w14:paraId="0E8D1F11" w14:textId="1AEA2876"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 xml:space="preserve">Tying Shoes </w:t>
      </w:r>
      <w:r w:rsidR="00133C38" w:rsidRPr="00066A7B">
        <w:rPr>
          <w:rFonts w:ascii="Times New Roman" w:hAnsi="Times New Roman"/>
          <w:sz w:val="24"/>
          <w:szCs w:val="24"/>
        </w:rPr>
        <w:t>HRJ</w:t>
      </w:r>
    </w:p>
    <w:p w14:paraId="56ED98C1" w14:textId="1034B421" w:rsidR="00133C38" w:rsidRPr="00066A7B" w:rsidRDefault="00217705" w:rsidP="00066A7B">
      <w:pPr>
        <w:spacing w:after="0" w:line="240" w:lineRule="auto"/>
        <w:rPr>
          <w:rFonts w:ascii="Times New Roman" w:hAnsi="Times New Roman"/>
          <w:sz w:val="24"/>
          <w:szCs w:val="24"/>
        </w:rPr>
      </w:pPr>
      <w:r w:rsidRPr="00066A7B">
        <w:rPr>
          <w:rFonts w:ascii="Times New Roman" w:hAnsi="Times New Roman"/>
          <w:sz w:val="24"/>
          <w:szCs w:val="24"/>
        </w:rPr>
        <w:t>We</w:t>
      </w:r>
      <w:r w:rsidR="00F651A2">
        <w:rPr>
          <w:rFonts w:ascii="Times New Roman" w:hAnsi="Times New Roman"/>
          <w:sz w:val="24"/>
          <w:szCs w:val="24"/>
        </w:rPr>
        <w:t>dding</w:t>
      </w:r>
      <w:r w:rsidR="00133C38" w:rsidRPr="00066A7B">
        <w:rPr>
          <w:rFonts w:ascii="Times New Roman" w:hAnsi="Times New Roman"/>
          <w:sz w:val="24"/>
          <w:szCs w:val="24"/>
        </w:rPr>
        <w:t xml:space="preserve"> HRJ</w:t>
      </w:r>
    </w:p>
    <w:p w14:paraId="52414C20" w14:textId="56303812" w:rsidR="00B45857" w:rsidRDefault="00B45857" w:rsidP="00066A7B">
      <w:pPr>
        <w:spacing w:after="0" w:line="240" w:lineRule="auto"/>
        <w:rPr>
          <w:rFonts w:ascii="Times New Roman" w:hAnsi="Times New Roman"/>
          <w:sz w:val="24"/>
          <w:szCs w:val="24"/>
        </w:rPr>
      </w:pPr>
    </w:p>
    <w:p w14:paraId="3D75278B" w14:textId="77777777" w:rsidR="00B81271" w:rsidRPr="00066A7B" w:rsidRDefault="00B81271" w:rsidP="00066A7B">
      <w:pPr>
        <w:spacing w:after="0" w:line="240" w:lineRule="auto"/>
        <w:rPr>
          <w:rFonts w:ascii="Times New Roman" w:hAnsi="Times New Roman"/>
          <w:sz w:val="24"/>
          <w:szCs w:val="24"/>
        </w:rPr>
      </w:pPr>
    </w:p>
    <w:p w14:paraId="12E3E7AE" w14:textId="062D5602" w:rsidR="00375CE6" w:rsidRPr="00066A7B" w:rsidRDefault="00C75748"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14492C5F" wp14:editId="181D825C">
            <wp:extent cx="2525678" cy="1323262"/>
            <wp:effectExtent l="0" t="0" r="8255" b="0"/>
            <wp:docPr id="30668373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83739" name="Picture 30668373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25678" cy="1323262"/>
                    </a:xfrm>
                    <a:prstGeom prst="rect">
                      <a:avLst/>
                    </a:prstGeom>
                  </pic:spPr>
                </pic:pic>
              </a:graphicData>
            </a:graphic>
          </wp:inline>
        </w:drawing>
      </w:r>
    </w:p>
    <w:p w14:paraId="167332A4" w14:textId="52E4ABE8" w:rsidR="0006489A" w:rsidRPr="00066A7B" w:rsidRDefault="0006489A" w:rsidP="00066A7B">
      <w:pPr>
        <w:spacing w:after="0" w:line="240" w:lineRule="auto"/>
        <w:rPr>
          <w:rFonts w:ascii="Times New Roman" w:hAnsi="Times New Roman"/>
          <w:sz w:val="24"/>
          <w:szCs w:val="24"/>
        </w:rPr>
      </w:pPr>
    </w:p>
    <w:p w14:paraId="43D1A906" w14:textId="1B1E876A" w:rsidR="0092116F" w:rsidRPr="00066A7B" w:rsidRDefault="00C75748"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7D3DB68F" wp14:editId="23BA3AAA">
            <wp:extent cx="2526748" cy="1331843"/>
            <wp:effectExtent l="0" t="0" r="6985" b="1905"/>
            <wp:docPr id="129936299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62994" name="Picture 129936299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26748" cy="1331843"/>
                    </a:xfrm>
                    <a:prstGeom prst="rect">
                      <a:avLst/>
                    </a:prstGeom>
                  </pic:spPr>
                </pic:pic>
              </a:graphicData>
            </a:graphic>
          </wp:inline>
        </w:drawing>
      </w:r>
    </w:p>
    <w:p w14:paraId="5C279A11" w14:textId="29A3D074" w:rsidR="00F52892" w:rsidRPr="00066A7B" w:rsidRDefault="00F52892" w:rsidP="00066A7B">
      <w:pPr>
        <w:spacing w:after="0" w:line="240" w:lineRule="auto"/>
        <w:rPr>
          <w:rFonts w:ascii="Times New Roman" w:hAnsi="Times New Roman"/>
          <w:noProof/>
          <w:sz w:val="24"/>
          <w:szCs w:val="24"/>
        </w:rPr>
      </w:pPr>
    </w:p>
    <w:p w14:paraId="391A2607" w14:textId="728EF3C2" w:rsidR="00F52892" w:rsidRPr="00066A7B" w:rsidRDefault="00C75748"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712A5C13" wp14:editId="0C4E3C41">
            <wp:extent cx="2526192" cy="1337287"/>
            <wp:effectExtent l="0" t="0" r="7620" b="0"/>
            <wp:docPr id="4194993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499326" name="Picture 41949932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26192" cy="1337287"/>
                    </a:xfrm>
                    <a:prstGeom prst="rect">
                      <a:avLst/>
                    </a:prstGeom>
                  </pic:spPr>
                </pic:pic>
              </a:graphicData>
            </a:graphic>
          </wp:inline>
        </w:drawing>
      </w:r>
    </w:p>
    <w:p w14:paraId="7BAFC9C1" w14:textId="0C80BE92" w:rsidR="00F52892" w:rsidRPr="00066A7B" w:rsidRDefault="00F52892" w:rsidP="00066A7B">
      <w:pPr>
        <w:spacing w:after="0" w:line="240" w:lineRule="auto"/>
        <w:rPr>
          <w:rFonts w:ascii="Times New Roman" w:hAnsi="Times New Roman"/>
          <w:noProof/>
          <w:sz w:val="24"/>
          <w:szCs w:val="24"/>
        </w:rPr>
      </w:pPr>
    </w:p>
    <w:p w14:paraId="0F9CECF7" w14:textId="77777777" w:rsidR="00F52892" w:rsidRPr="00066A7B" w:rsidRDefault="00F52892" w:rsidP="00066A7B">
      <w:pPr>
        <w:spacing w:after="0" w:line="240" w:lineRule="auto"/>
        <w:rPr>
          <w:rFonts w:ascii="Times New Roman" w:hAnsi="Times New Roman"/>
          <w:noProof/>
          <w:sz w:val="24"/>
          <w:szCs w:val="24"/>
        </w:rPr>
      </w:pPr>
    </w:p>
    <w:p w14:paraId="3B982FAA" w14:textId="55FC2E06" w:rsidR="00E71F1C" w:rsidRPr="00066A7B" w:rsidRDefault="00E71F1C" w:rsidP="00066A7B">
      <w:pPr>
        <w:spacing w:after="0" w:line="240" w:lineRule="auto"/>
        <w:rPr>
          <w:rFonts w:ascii="Times New Roman" w:hAnsi="Times New Roman"/>
          <w:sz w:val="24"/>
          <w:szCs w:val="24"/>
        </w:rPr>
      </w:pPr>
    </w:p>
    <w:p w14:paraId="3CB86069" w14:textId="46A5AD0E" w:rsidR="00EF58F6" w:rsidRPr="00066A7B" w:rsidRDefault="00EF58F6" w:rsidP="00066A7B">
      <w:pPr>
        <w:spacing w:after="0" w:line="240" w:lineRule="auto"/>
        <w:rPr>
          <w:rFonts w:ascii="Times New Roman" w:hAnsi="Times New Roman"/>
          <w:sz w:val="24"/>
          <w:szCs w:val="24"/>
        </w:rPr>
      </w:pPr>
    </w:p>
    <w:p w14:paraId="7CE11F3D" w14:textId="1CC3B26B" w:rsidR="00C630B3" w:rsidRPr="00066A7B" w:rsidRDefault="00C630B3" w:rsidP="00066A7B">
      <w:pPr>
        <w:spacing w:after="0" w:line="240" w:lineRule="auto"/>
        <w:rPr>
          <w:rFonts w:ascii="Times New Roman" w:hAnsi="Times New Roman"/>
          <w:sz w:val="24"/>
          <w:szCs w:val="24"/>
        </w:rPr>
      </w:pPr>
      <w:r w:rsidRPr="00066A7B">
        <w:rPr>
          <w:rFonts w:ascii="Times New Roman" w:hAnsi="Times New Roman"/>
          <w:sz w:val="24"/>
          <w:szCs w:val="24"/>
        </w:rPr>
        <w:br w:type="page"/>
      </w:r>
    </w:p>
    <w:p w14:paraId="2DDCE979" w14:textId="3C1AD1DA" w:rsidR="00A04B68" w:rsidRPr="00EC565C" w:rsidRDefault="00A04B68" w:rsidP="00EC565C">
      <w:pPr>
        <w:spacing w:after="0" w:line="240" w:lineRule="auto"/>
        <w:rPr>
          <w:rFonts w:ascii="Times New Roman" w:hAnsi="Times New Roman"/>
          <w:b/>
          <w:bCs/>
          <w:sz w:val="24"/>
          <w:szCs w:val="24"/>
        </w:rPr>
      </w:pPr>
      <w:r w:rsidRPr="00EC565C">
        <w:rPr>
          <w:rFonts w:ascii="Times New Roman" w:hAnsi="Times New Roman"/>
          <w:b/>
          <w:bCs/>
          <w:sz w:val="24"/>
          <w:szCs w:val="24"/>
        </w:rPr>
        <w:lastRenderedPageBreak/>
        <w:t>Text of Quotes</w:t>
      </w:r>
    </w:p>
    <w:p w14:paraId="42988E5E"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Father’s Day HRJ</w:t>
      </w:r>
    </w:p>
    <w:p w14:paraId="719A8B28"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When my father didn’t have my hand, he had my back.   Linda Poindexter</w:t>
      </w:r>
    </w:p>
    <w:p w14:paraId="50D963A8" w14:textId="77777777" w:rsidR="00EC565C" w:rsidRPr="00EC565C" w:rsidRDefault="00EC565C" w:rsidP="00EC565C">
      <w:pPr>
        <w:spacing w:after="0" w:line="240" w:lineRule="auto"/>
        <w:rPr>
          <w:rFonts w:ascii="Times New Roman" w:hAnsi="Times New Roman"/>
          <w:sz w:val="24"/>
          <w:szCs w:val="24"/>
        </w:rPr>
      </w:pPr>
    </w:p>
    <w:p w14:paraId="3ED1140D"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Juneteenth HRJ</w:t>
      </w:r>
    </w:p>
    <w:p w14:paraId="75FAFF66"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Juneteenth to me means a lot. …It showed that our liberation comes from us. Liberation lies within us and will not be formed from the current institutional structures we have in place for it never has.   Fatimata Cham</w:t>
      </w:r>
    </w:p>
    <w:p w14:paraId="3924F39A" w14:textId="77777777" w:rsidR="00EC565C" w:rsidRPr="00EC565C" w:rsidRDefault="00EC565C" w:rsidP="00EC565C">
      <w:pPr>
        <w:spacing w:after="0" w:line="240" w:lineRule="auto"/>
        <w:rPr>
          <w:rFonts w:ascii="Times New Roman" w:hAnsi="Times New Roman"/>
          <w:sz w:val="24"/>
          <w:szCs w:val="24"/>
        </w:rPr>
      </w:pPr>
    </w:p>
    <w:p w14:paraId="59A2250C"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Summer Solstice HRJ</w:t>
      </w:r>
    </w:p>
    <w:p w14:paraId="3C742FDA"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The festival of the summer solstice speaks of love and light, of freedom and generosity of spirit …enchanted with midsummer magic.   Carole Carlton</w:t>
      </w:r>
    </w:p>
    <w:p w14:paraId="505C86A6" w14:textId="77777777" w:rsidR="00EC565C" w:rsidRPr="00EC565C" w:rsidRDefault="00EC565C" w:rsidP="00EC565C">
      <w:pPr>
        <w:spacing w:after="0" w:line="240" w:lineRule="auto"/>
        <w:rPr>
          <w:rFonts w:ascii="Times New Roman" w:hAnsi="Times New Roman"/>
          <w:sz w:val="24"/>
          <w:szCs w:val="24"/>
        </w:rPr>
      </w:pPr>
    </w:p>
    <w:p w14:paraId="08A680F3"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Indigenous People’s Day HRJ</w:t>
      </w:r>
    </w:p>
    <w:p w14:paraId="76AD9A4E"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 xml:space="preserve">The native population …deserves more …than …Indigenous Peoples Day. …Please, let’s learn more about the people whose land we stole….   </w:t>
      </w:r>
      <w:proofErr w:type="spellStart"/>
      <w:r w:rsidRPr="00EC565C">
        <w:rPr>
          <w:rFonts w:ascii="Times New Roman" w:hAnsi="Times New Roman"/>
          <w:sz w:val="24"/>
          <w:szCs w:val="24"/>
        </w:rPr>
        <w:t>Shellen</w:t>
      </w:r>
      <w:proofErr w:type="spellEnd"/>
      <w:r w:rsidRPr="00EC565C">
        <w:rPr>
          <w:rFonts w:ascii="Times New Roman" w:hAnsi="Times New Roman"/>
          <w:sz w:val="24"/>
          <w:szCs w:val="24"/>
        </w:rPr>
        <w:t xml:space="preserve"> Lubin</w:t>
      </w:r>
    </w:p>
    <w:p w14:paraId="7D058CBB" w14:textId="77777777" w:rsidR="00EC565C" w:rsidRPr="00EC565C" w:rsidRDefault="00EC565C" w:rsidP="00EC565C">
      <w:pPr>
        <w:spacing w:after="0" w:line="240" w:lineRule="auto"/>
        <w:rPr>
          <w:rFonts w:ascii="Times New Roman" w:hAnsi="Times New Roman"/>
          <w:sz w:val="24"/>
          <w:szCs w:val="24"/>
        </w:rPr>
      </w:pPr>
    </w:p>
    <w:p w14:paraId="58F4DF70"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Pride HRJ</w:t>
      </w:r>
    </w:p>
    <w:p w14:paraId="452CAF1E"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I think being gay is a blessing, and it’s something I am thankful for every single day.   Anderson Cooper</w:t>
      </w:r>
    </w:p>
    <w:p w14:paraId="5E46ED29" w14:textId="77777777" w:rsidR="00EC565C" w:rsidRPr="00EC565C" w:rsidRDefault="00EC565C" w:rsidP="00EC565C">
      <w:pPr>
        <w:spacing w:after="0" w:line="240" w:lineRule="auto"/>
        <w:rPr>
          <w:rFonts w:ascii="Times New Roman" w:hAnsi="Times New Roman"/>
          <w:sz w:val="24"/>
          <w:szCs w:val="24"/>
        </w:rPr>
      </w:pPr>
    </w:p>
    <w:p w14:paraId="620520E0"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Bedtime Reading HRJ</w:t>
      </w:r>
    </w:p>
    <w:p w14:paraId="79CB0930" w14:textId="77777777" w:rsidR="00EC565C" w:rsidRPr="00EC565C" w:rsidRDefault="00EC565C" w:rsidP="00EC565C">
      <w:pPr>
        <w:spacing w:after="0" w:line="240" w:lineRule="auto"/>
        <w:rPr>
          <w:rFonts w:ascii="Times New Roman" w:hAnsi="Times New Roman"/>
          <w:b/>
          <w:bCs/>
          <w:sz w:val="24"/>
          <w:szCs w:val="24"/>
        </w:rPr>
      </w:pPr>
      <w:r w:rsidRPr="00EC565C">
        <w:rPr>
          <w:rFonts w:ascii="Times New Roman" w:hAnsi="Times New Roman"/>
          <w:sz w:val="24"/>
          <w:szCs w:val="24"/>
        </w:rPr>
        <w:t>Kids need rituals. They need the security of them, the bonding time of them.   Laurie David</w:t>
      </w:r>
    </w:p>
    <w:p w14:paraId="7D2C7224" w14:textId="77777777" w:rsidR="00EC565C" w:rsidRPr="00EC565C" w:rsidRDefault="00EC565C" w:rsidP="00EC565C">
      <w:pPr>
        <w:spacing w:after="0" w:line="240" w:lineRule="auto"/>
        <w:rPr>
          <w:rFonts w:ascii="Times New Roman" w:hAnsi="Times New Roman"/>
          <w:sz w:val="24"/>
          <w:szCs w:val="24"/>
        </w:rPr>
      </w:pPr>
    </w:p>
    <w:p w14:paraId="2D23CB16"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Capitalism HRJ</w:t>
      </w:r>
    </w:p>
    <w:p w14:paraId="5132D625"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Capitalism is a set of rituals.   Mark Fisher</w:t>
      </w:r>
    </w:p>
    <w:p w14:paraId="264E2A67" w14:textId="77777777" w:rsidR="00EC565C" w:rsidRPr="00EC565C" w:rsidRDefault="00EC565C" w:rsidP="00EC565C">
      <w:pPr>
        <w:spacing w:after="0" w:line="240" w:lineRule="auto"/>
        <w:rPr>
          <w:rFonts w:ascii="Times New Roman" w:hAnsi="Times New Roman"/>
          <w:sz w:val="24"/>
          <w:szCs w:val="24"/>
        </w:rPr>
      </w:pPr>
    </w:p>
    <w:p w14:paraId="1FBD668B"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Child with Candle HRJ</w:t>
      </w:r>
    </w:p>
    <w:p w14:paraId="4013B405"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The sacred …is all around us, and small human rituals can connect us to its presence.   Alma Luz Villanueva</w:t>
      </w:r>
    </w:p>
    <w:p w14:paraId="4EEDEF45" w14:textId="77777777" w:rsidR="00EC565C" w:rsidRPr="00EC565C" w:rsidRDefault="00EC565C" w:rsidP="00EC565C">
      <w:pPr>
        <w:spacing w:after="0" w:line="240" w:lineRule="auto"/>
        <w:rPr>
          <w:rFonts w:ascii="Times New Roman" w:hAnsi="Times New Roman"/>
          <w:sz w:val="24"/>
          <w:szCs w:val="24"/>
        </w:rPr>
      </w:pPr>
    </w:p>
    <w:p w14:paraId="670B41AA" w14:textId="77777777" w:rsidR="00EC565C" w:rsidRDefault="00EC565C" w:rsidP="00EC565C">
      <w:pPr>
        <w:spacing w:after="0" w:line="240" w:lineRule="auto"/>
        <w:rPr>
          <w:rFonts w:ascii="Times New Roman" w:hAnsi="Times New Roman"/>
          <w:sz w:val="24"/>
          <w:szCs w:val="24"/>
        </w:rPr>
      </w:pPr>
    </w:p>
    <w:p w14:paraId="6392F16F" w14:textId="77777777" w:rsidR="00EC565C" w:rsidRDefault="00EC565C" w:rsidP="00EC565C">
      <w:pPr>
        <w:spacing w:after="0" w:line="240" w:lineRule="auto"/>
        <w:rPr>
          <w:rFonts w:ascii="Times New Roman" w:hAnsi="Times New Roman"/>
          <w:sz w:val="24"/>
          <w:szCs w:val="24"/>
        </w:rPr>
      </w:pPr>
    </w:p>
    <w:p w14:paraId="522C3783" w14:textId="77777777" w:rsidR="00EC565C" w:rsidRDefault="00EC565C" w:rsidP="00EC565C">
      <w:pPr>
        <w:spacing w:after="0" w:line="240" w:lineRule="auto"/>
        <w:rPr>
          <w:rFonts w:ascii="Times New Roman" w:hAnsi="Times New Roman"/>
          <w:sz w:val="24"/>
          <w:szCs w:val="24"/>
        </w:rPr>
      </w:pPr>
    </w:p>
    <w:p w14:paraId="7913FBED" w14:textId="77777777" w:rsidR="00EC565C" w:rsidRDefault="00EC565C" w:rsidP="00EC565C">
      <w:pPr>
        <w:spacing w:after="0" w:line="240" w:lineRule="auto"/>
        <w:rPr>
          <w:rFonts w:ascii="Times New Roman" w:hAnsi="Times New Roman"/>
          <w:sz w:val="24"/>
          <w:szCs w:val="24"/>
        </w:rPr>
      </w:pPr>
    </w:p>
    <w:p w14:paraId="19010089" w14:textId="055A6CFE"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Couple HRJ</w:t>
      </w:r>
    </w:p>
    <w:p w14:paraId="567E52C6"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If we’re lucky we get to a certain age, and we have each other. We have the food we like. We have our crazy little rituals.   David Russell</w:t>
      </w:r>
    </w:p>
    <w:p w14:paraId="473A48F3" w14:textId="77777777" w:rsidR="00EC565C" w:rsidRPr="00EC565C" w:rsidRDefault="00EC565C" w:rsidP="00EC565C">
      <w:pPr>
        <w:spacing w:after="0" w:line="240" w:lineRule="auto"/>
        <w:rPr>
          <w:rFonts w:ascii="Times New Roman" w:hAnsi="Times New Roman"/>
          <w:sz w:val="24"/>
          <w:szCs w:val="24"/>
        </w:rPr>
      </w:pPr>
    </w:p>
    <w:p w14:paraId="220D7602"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Drinking Tea HRJ</w:t>
      </w:r>
    </w:p>
    <w:p w14:paraId="7974FB7F"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When tea becomes ritual, it takes place at the heart of our ability to see greatness in small things.</w:t>
      </w:r>
    </w:p>
    <w:p w14:paraId="17E13000"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Muriel Barbery</w:t>
      </w:r>
    </w:p>
    <w:p w14:paraId="34FB2307" w14:textId="77777777" w:rsidR="00EC565C" w:rsidRPr="00EC565C" w:rsidRDefault="00EC565C" w:rsidP="00EC565C">
      <w:pPr>
        <w:spacing w:after="0" w:line="240" w:lineRule="auto"/>
        <w:rPr>
          <w:rFonts w:ascii="Times New Roman" w:hAnsi="Times New Roman"/>
          <w:sz w:val="24"/>
          <w:szCs w:val="24"/>
        </w:rPr>
      </w:pPr>
    </w:p>
    <w:p w14:paraId="217B91C5"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Family Meal HRJ</w:t>
      </w:r>
    </w:p>
    <w:p w14:paraId="1C93FE52"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The shared meal elevates eating from a mechanical process of fueling the body to a ritual of family and community, from the mere animal biology to an act of culture.   Michael Pollan</w:t>
      </w:r>
    </w:p>
    <w:p w14:paraId="74905BC3" w14:textId="77777777" w:rsidR="00EC565C" w:rsidRPr="00EC565C" w:rsidRDefault="00EC565C" w:rsidP="00EC565C">
      <w:pPr>
        <w:spacing w:after="0" w:line="240" w:lineRule="auto"/>
        <w:rPr>
          <w:rFonts w:ascii="Times New Roman" w:hAnsi="Times New Roman"/>
          <w:sz w:val="24"/>
          <w:szCs w:val="24"/>
        </w:rPr>
      </w:pPr>
    </w:p>
    <w:p w14:paraId="611D4F15"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Field of Dreams HRJ</w:t>
      </w:r>
    </w:p>
    <w:p w14:paraId="3C6FD396"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 xml:space="preserve">Rituals are how we step into our private field of dreams, a small Elysium all our own.   Andre </w:t>
      </w:r>
      <w:proofErr w:type="spellStart"/>
      <w:r w:rsidRPr="00EC565C">
        <w:rPr>
          <w:rFonts w:ascii="Times New Roman" w:hAnsi="Times New Roman"/>
          <w:sz w:val="24"/>
          <w:szCs w:val="24"/>
        </w:rPr>
        <w:t>Aciman</w:t>
      </w:r>
      <w:proofErr w:type="spellEnd"/>
    </w:p>
    <w:p w14:paraId="2914FE1B" w14:textId="77777777" w:rsidR="00EC565C" w:rsidRPr="00EC565C" w:rsidRDefault="00EC565C" w:rsidP="00EC565C">
      <w:pPr>
        <w:spacing w:after="0" w:line="240" w:lineRule="auto"/>
        <w:rPr>
          <w:rFonts w:ascii="Times New Roman" w:hAnsi="Times New Roman"/>
          <w:sz w:val="24"/>
          <w:szCs w:val="24"/>
        </w:rPr>
      </w:pPr>
    </w:p>
    <w:p w14:paraId="256518C5"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Flaming Chalice HRJ</w:t>
      </w:r>
    </w:p>
    <w:p w14:paraId="3273F191"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Ritual affirms the common patterns, the values, the shared joys, risks, sorrows, and changes that bind a community together.   Starhawk</w:t>
      </w:r>
    </w:p>
    <w:p w14:paraId="250723C4" w14:textId="77777777" w:rsidR="00EC565C" w:rsidRPr="00EC565C" w:rsidRDefault="00EC565C" w:rsidP="00EC565C">
      <w:pPr>
        <w:spacing w:after="0" w:line="240" w:lineRule="auto"/>
        <w:rPr>
          <w:rFonts w:ascii="Times New Roman" w:hAnsi="Times New Roman"/>
          <w:sz w:val="24"/>
          <w:szCs w:val="24"/>
        </w:rPr>
      </w:pPr>
    </w:p>
    <w:p w14:paraId="1DF3D2BF"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Four Seasons HRJ</w:t>
      </w:r>
    </w:p>
    <w:p w14:paraId="2DE8BA3C"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We …move within the ritual of the changing of seasons….   Joy Harjo</w:t>
      </w:r>
    </w:p>
    <w:p w14:paraId="543D6943" w14:textId="77777777" w:rsidR="00EC565C" w:rsidRPr="00EC565C" w:rsidRDefault="00EC565C" w:rsidP="00EC565C">
      <w:pPr>
        <w:spacing w:after="0" w:line="240" w:lineRule="auto"/>
        <w:rPr>
          <w:rFonts w:ascii="Times New Roman" w:hAnsi="Times New Roman"/>
          <w:sz w:val="24"/>
          <w:szCs w:val="24"/>
        </w:rPr>
      </w:pPr>
    </w:p>
    <w:p w14:paraId="52FC0488"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Galaxy HRJ</w:t>
      </w:r>
    </w:p>
    <w:p w14:paraId="2946C367"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Ritual is the passage way of the soul into the Infinite.   Algernon Blackwood</w:t>
      </w:r>
    </w:p>
    <w:p w14:paraId="1AC312C6" w14:textId="77777777" w:rsidR="00EC565C" w:rsidRPr="00EC565C" w:rsidRDefault="00EC565C" w:rsidP="00EC565C">
      <w:pPr>
        <w:spacing w:after="0" w:line="240" w:lineRule="auto"/>
        <w:rPr>
          <w:rFonts w:ascii="Times New Roman" w:hAnsi="Times New Roman"/>
          <w:sz w:val="24"/>
          <w:szCs w:val="24"/>
        </w:rPr>
      </w:pPr>
    </w:p>
    <w:p w14:paraId="48B3ECED"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Holi HRJ</w:t>
      </w:r>
    </w:p>
    <w:p w14:paraId="39952660"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 xml:space="preserve">We are …immersed in cultural diversity: faces, clothes, smells, attitudes, values, traditions, behaviors, beliefs, rituals.   </w:t>
      </w:r>
      <w:proofErr w:type="spellStart"/>
      <w:r w:rsidRPr="00EC565C">
        <w:rPr>
          <w:rFonts w:ascii="Times New Roman" w:hAnsi="Times New Roman"/>
          <w:sz w:val="24"/>
          <w:szCs w:val="24"/>
        </w:rPr>
        <w:t>Randa</w:t>
      </w:r>
      <w:proofErr w:type="spellEnd"/>
      <w:r w:rsidRPr="00EC565C">
        <w:rPr>
          <w:rFonts w:ascii="Times New Roman" w:hAnsi="Times New Roman"/>
          <w:sz w:val="24"/>
          <w:szCs w:val="24"/>
        </w:rPr>
        <w:t xml:space="preserve"> Abdel-Fattah</w:t>
      </w:r>
    </w:p>
    <w:p w14:paraId="29EE0865" w14:textId="77777777" w:rsidR="00EC565C" w:rsidRPr="00EC565C" w:rsidRDefault="00EC565C" w:rsidP="00EC565C">
      <w:pPr>
        <w:spacing w:after="0" w:line="240" w:lineRule="auto"/>
        <w:rPr>
          <w:rFonts w:ascii="Times New Roman" w:hAnsi="Times New Roman"/>
          <w:sz w:val="24"/>
          <w:szCs w:val="24"/>
        </w:rPr>
      </w:pPr>
    </w:p>
    <w:p w14:paraId="2BC4C42A"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John Lennon HRJ</w:t>
      </w:r>
    </w:p>
    <w:p w14:paraId="36A63EF3"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Rituals are important.   John Lennon</w:t>
      </w:r>
    </w:p>
    <w:p w14:paraId="2EE09AAA"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lastRenderedPageBreak/>
        <w:t>Lady Justice HRJ</w:t>
      </w:r>
    </w:p>
    <w:p w14:paraId="799A2A52"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Ritual is a more effective means than law to achieve order.   Jonathan Chan</w:t>
      </w:r>
    </w:p>
    <w:p w14:paraId="2A567F55" w14:textId="77777777" w:rsidR="00EC565C" w:rsidRPr="00EC565C" w:rsidRDefault="00EC565C" w:rsidP="00EC565C">
      <w:pPr>
        <w:spacing w:after="0" w:line="240" w:lineRule="auto"/>
        <w:rPr>
          <w:rFonts w:ascii="Times New Roman" w:hAnsi="Times New Roman"/>
          <w:sz w:val="24"/>
          <w:szCs w:val="24"/>
        </w:rPr>
      </w:pPr>
    </w:p>
    <w:p w14:paraId="535F96F3"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Love HRJ</w:t>
      </w:r>
    </w:p>
    <w:p w14:paraId="152ED587"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Let my worship be within the heart that rejoices, for behold, all acts of love and pleasure are my rituals.   Doreen Valiente</w:t>
      </w:r>
    </w:p>
    <w:p w14:paraId="40C24913" w14:textId="77777777" w:rsidR="00EC565C" w:rsidRPr="00EC565C" w:rsidRDefault="00EC565C" w:rsidP="00EC565C">
      <w:pPr>
        <w:spacing w:after="0" w:line="240" w:lineRule="auto"/>
        <w:rPr>
          <w:rFonts w:ascii="Times New Roman" w:hAnsi="Times New Roman"/>
          <w:sz w:val="24"/>
          <w:szCs w:val="24"/>
        </w:rPr>
      </w:pPr>
    </w:p>
    <w:p w14:paraId="787A3E1B"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Night Sky HRJ</w:t>
      </w:r>
    </w:p>
    <w:p w14:paraId="04AD9AB5"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It seemed to be a necessary ritual that he should prepare himself for sleep by meditating under the solemnity of the night sky....   Victor Hugo</w:t>
      </w:r>
    </w:p>
    <w:p w14:paraId="1314BFD6" w14:textId="77777777" w:rsidR="00EC565C" w:rsidRPr="00EC565C" w:rsidRDefault="00EC565C" w:rsidP="00EC565C">
      <w:pPr>
        <w:spacing w:after="0" w:line="240" w:lineRule="auto"/>
        <w:rPr>
          <w:rFonts w:ascii="Times New Roman" w:hAnsi="Times New Roman"/>
          <w:sz w:val="24"/>
          <w:szCs w:val="24"/>
        </w:rPr>
      </w:pPr>
    </w:p>
    <w:p w14:paraId="1E10436B"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Outsider HRJ</w:t>
      </w:r>
    </w:p>
    <w:p w14:paraId="70F72F11"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I felt very much like an outsider. My family didn’t have the same rituals that everyone else seemed to have.   Priscilla Chan</w:t>
      </w:r>
    </w:p>
    <w:p w14:paraId="55D59F27" w14:textId="77777777" w:rsidR="00EC565C" w:rsidRPr="00EC565C" w:rsidRDefault="00EC565C" w:rsidP="00EC565C">
      <w:pPr>
        <w:spacing w:after="0" w:line="240" w:lineRule="auto"/>
        <w:rPr>
          <w:rFonts w:ascii="Times New Roman" w:hAnsi="Times New Roman"/>
          <w:sz w:val="24"/>
          <w:szCs w:val="24"/>
        </w:rPr>
      </w:pPr>
    </w:p>
    <w:p w14:paraId="7F477E4B"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Picnic HRJ</w:t>
      </w:r>
    </w:p>
    <w:p w14:paraId="74C50F5C"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 xml:space="preserve">   Many of our cultural, religious and patriotic rituals are involved with eating.   Ruth Reichl</w:t>
      </w:r>
    </w:p>
    <w:p w14:paraId="46EB3009" w14:textId="77777777" w:rsidR="00EC565C" w:rsidRPr="00EC565C" w:rsidRDefault="00EC565C" w:rsidP="00EC565C">
      <w:pPr>
        <w:spacing w:after="0" w:line="240" w:lineRule="auto"/>
        <w:rPr>
          <w:rFonts w:ascii="Times New Roman" w:hAnsi="Times New Roman"/>
          <w:sz w:val="24"/>
          <w:szCs w:val="24"/>
        </w:rPr>
      </w:pPr>
    </w:p>
    <w:p w14:paraId="479EAD99"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Poetry HRJ</w:t>
      </w:r>
    </w:p>
    <w:p w14:paraId="2D76A8BD"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Ritual is poetry in action.   Rabbi Chaim Stern</w:t>
      </w:r>
    </w:p>
    <w:p w14:paraId="3C34328D" w14:textId="77777777" w:rsidR="00EC565C" w:rsidRPr="00EC565C" w:rsidRDefault="00EC565C" w:rsidP="00EC565C">
      <w:pPr>
        <w:spacing w:after="0" w:line="240" w:lineRule="auto"/>
        <w:rPr>
          <w:rFonts w:ascii="Times New Roman" w:hAnsi="Times New Roman"/>
          <w:sz w:val="24"/>
          <w:szCs w:val="24"/>
        </w:rPr>
      </w:pPr>
    </w:p>
    <w:p w14:paraId="39842789"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Reading HRJ</w:t>
      </w:r>
    </w:p>
    <w:p w14:paraId="1DED8438"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 xml:space="preserve">Every reader exists to ensure for a certain book a modest immortality. Reading is, in this sense, a ritual of rebirth.   Alberto </w:t>
      </w:r>
      <w:proofErr w:type="spellStart"/>
      <w:r w:rsidRPr="00EC565C">
        <w:rPr>
          <w:rFonts w:ascii="Times New Roman" w:hAnsi="Times New Roman"/>
          <w:sz w:val="24"/>
          <w:szCs w:val="24"/>
        </w:rPr>
        <w:t>Manguel</w:t>
      </w:r>
      <w:proofErr w:type="spellEnd"/>
    </w:p>
    <w:p w14:paraId="3BF61CD4" w14:textId="77777777" w:rsidR="00EC565C" w:rsidRPr="00EC565C" w:rsidRDefault="00EC565C" w:rsidP="00EC565C">
      <w:pPr>
        <w:spacing w:after="0" w:line="240" w:lineRule="auto"/>
        <w:rPr>
          <w:rFonts w:ascii="Times New Roman" w:hAnsi="Times New Roman"/>
          <w:sz w:val="24"/>
          <w:szCs w:val="24"/>
        </w:rPr>
      </w:pPr>
    </w:p>
    <w:p w14:paraId="6BBCCB9A" w14:textId="77777777" w:rsidR="00EC565C" w:rsidRPr="00EC565C" w:rsidRDefault="00EC565C" w:rsidP="00EC565C">
      <w:pPr>
        <w:shd w:val="clear" w:color="auto" w:fill="FFFFFF"/>
        <w:spacing w:after="0" w:line="240" w:lineRule="auto"/>
        <w:rPr>
          <w:rFonts w:ascii="Times New Roman" w:hAnsi="Times New Roman"/>
          <w:iCs/>
          <w:sz w:val="24"/>
          <w:szCs w:val="24"/>
        </w:rPr>
      </w:pPr>
      <w:r w:rsidRPr="00EC565C">
        <w:rPr>
          <w:rFonts w:ascii="Times New Roman" w:hAnsi="Times New Roman"/>
          <w:iCs/>
          <w:sz w:val="24"/>
          <w:szCs w:val="24"/>
        </w:rPr>
        <w:t>Reduce Anxiety HRJ</w:t>
      </w:r>
    </w:p>
    <w:p w14:paraId="44DBC3F0" w14:textId="77777777" w:rsidR="00EC565C" w:rsidRPr="00EC565C" w:rsidRDefault="00EC565C" w:rsidP="00EC565C">
      <w:pPr>
        <w:spacing w:after="0" w:line="240" w:lineRule="auto"/>
        <w:rPr>
          <w:rFonts w:ascii="Times New Roman" w:hAnsi="Times New Roman"/>
          <w:iCs/>
          <w:sz w:val="24"/>
          <w:szCs w:val="24"/>
        </w:rPr>
      </w:pPr>
      <w:r w:rsidRPr="00EC565C">
        <w:rPr>
          <w:rFonts w:ascii="Times New Roman" w:hAnsi="Times New Roman"/>
          <w:iCs/>
          <w:sz w:val="24"/>
          <w:szCs w:val="24"/>
        </w:rPr>
        <w:t>Creating and using a ceremony or ritual is a simple but powerful way to reduce your anxiety.   Eric Maisel</w:t>
      </w:r>
    </w:p>
    <w:p w14:paraId="3DF8A4BB" w14:textId="77777777" w:rsidR="00EC565C" w:rsidRPr="00EC565C" w:rsidRDefault="00EC565C" w:rsidP="00EC565C">
      <w:pPr>
        <w:spacing w:after="0" w:line="240" w:lineRule="auto"/>
        <w:rPr>
          <w:rFonts w:ascii="Times New Roman" w:hAnsi="Times New Roman"/>
          <w:sz w:val="24"/>
          <w:szCs w:val="24"/>
        </w:rPr>
      </w:pPr>
    </w:p>
    <w:p w14:paraId="06D46BE9"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Sunrise HRJ</w:t>
      </w:r>
    </w:p>
    <w:p w14:paraId="1E3C722F"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 xml:space="preserve">I see God in a sunrise, not in repetitious ritual.   Karen Marie </w:t>
      </w:r>
      <w:proofErr w:type="spellStart"/>
      <w:r w:rsidRPr="00EC565C">
        <w:rPr>
          <w:rFonts w:ascii="Times New Roman" w:hAnsi="Times New Roman"/>
          <w:sz w:val="24"/>
          <w:szCs w:val="24"/>
        </w:rPr>
        <w:t>Moning</w:t>
      </w:r>
      <w:proofErr w:type="spellEnd"/>
    </w:p>
    <w:p w14:paraId="0FF532D2" w14:textId="77777777" w:rsidR="00EC565C" w:rsidRDefault="00EC565C" w:rsidP="00EC565C">
      <w:pPr>
        <w:spacing w:after="0" w:line="240" w:lineRule="auto"/>
        <w:rPr>
          <w:rFonts w:ascii="Times New Roman" w:hAnsi="Times New Roman"/>
          <w:sz w:val="24"/>
          <w:szCs w:val="24"/>
        </w:rPr>
      </w:pPr>
    </w:p>
    <w:p w14:paraId="42920246" w14:textId="77777777" w:rsidR="00EC565C" w:rsidRDefault="00EC565C" w:rsidP="00EC565C">
      <w:pPr>
        <w:spacing w:after="0" w:line="240" w:lineRule="auto"/>
        <w:rPr>
          <w:rFonts w:ascii="Times New Roman" w:hAnsi="Times New Roman"/>
          <w:sz w:val="24"/>
          <w:szCs w:val="24"/>
        </w:rPr>
      </w:pPr>
    </w:p>
    <w:p w14:paraId="79C9DC84" w14:textId="77777777" w:rsidR="00EC565C" w:rsidRPr="00EC565C" w:rsidRDefault="00EC565C" w:rsidP="00EC565C">
      <w:pPr>
        <w:spacing w:after="0" w:line="240" w:lineRule="auto"/>
        <w:rPr>
          <w:rFonts w:ascii="Times New Roman" w:hAnsi="Times New Roman"/>
          <w:sz w:val="24"/>
          <w:szCs w:val="24"/>
        </w:rPr>
      </w:pPr>
    </w:p>
    <w:p w14:paraId="4CAB492D"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Superstitions HRJ</w:t>
      </w:r>
    </w:p>
    <w:p w14:paraId="6223279A"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 xml:space="preserve">A family has its own rituals and its own superstitions.   Tea </w:t>
      </w:r>
      <w:proofErr w:type="spellStart"/>
      <w:r w:rsidRPr="00EC565C">
        <w:rPr>
          <w:rFonts w:ascii="Times New Roman" w:hAnsi="Times New Roman"/>
          <w:sz w:val="24"/>
          <w:szCs w:val="24"/>
        </w:rPr>
        <w:t>Obreht</w:t>
      </w:r>
      <w:proofErr w:type="spellEnd"/>
    </w:p>
    <w:p w14:paraId="79B31A21" w14:textId="77777777" w:rsidR="00EC565C" w:rsidRPr="00EC565C" w:rsidRDefault="00EC565C" w:rsidP="00EC565C">
      <w:pPr>
        <w:spacing w:after="0" w:line="240" w:lineRule="auto"/>
        <w:rPr>
          <w:rFonts w:ascii="Times New Roman" w:hAnsi="Times New Roman"/>
          <w:sz w:val="24"/>
          <w:szCs w:val="24"/>
        </w:rPr>
      </w:pPr>
    </w:p>
    <w:p w14:paraId="66FE665D"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Tea Set HRJ</w:t>
      </w:r>
    </w:p>
    <w:p w14:paraId="48A9D9B9"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Making tea is a ritual that stops the world from falling in on you.   Jonathan Stroud</w:t>
      </w:r>
    </w:p>
    <w:p w14:paraId="3712632D" w14:textId="77777777" w:rsidR="00EC565C" w:rsidRPr="00EC565C" w:rsidRDefault="00EC565C" w:rsidP="00EC565C">
      <w:pPr>
        <w:spacing w:after="0" w:line="240" w:lineRule="auto"/>
        <w:rPr>
          <w:rFonts w:ascii="Times New Roman" w:hAnsi="Times New Roman"/>
          <w:sz w:val="24"/>
          <w:szCs w:val="24"/>
        </w:rPr>
      </w:pPr>
    </w:p>
    <w:p w14:paraId="57738E70"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Time HRJ</w:t>
      </w:r>
    </w:p>
    <w:p w14:paraId="072C3768" w14:textId="77777777" w:rsidR="00EC565C" w:rsidRPr="00EC565C" w:rsidRDefault="00EC565C" w:rsidP="00EC565C">
      <w:pPr>
        <w:spacing w:after="0" w:line="240" w:lineRule="auto"/>
        <w:rPr>
          <w:rFonts w:ascii="Times New Roman" w:hAnsi="Times New Roman"/>
          <w:iCs/>
          <w:sz w:val="24"/>
          <w:szCs w:val="24"/>
        </w:rPr>
      </w:pPr>
      <w:r w:rsidRPr="00EC565C">
        <w:rPr>
          <w:rFonts w:ascii="Times New Roman" w:hAnsi="Times New Roman"/>
          <w:iCs/>
          <w:sz w:val="24"/>
          <w:szCs w:val="24"/>
        </w:rPr>
        <w:t>Rituals keep time from becoming all of the same anxious pace and piece.   Donna Schaper</w:t>
      </w:r>
    </w:p>
    <w:p w14:paraId="465646A8" w14:textId="77777777" w:rsidR="00EC565C" w:rsidRPr="00EC565C" w:rsidRDefault="00EC565C" w:rsidP="00EC565C">
      <w:pPr>
        <w:spacing w:after="0" w:line="240" w:lineRule="auto"/>
        <w:rPr>
          <w:rFonts w:ascii="Times New Roman" w:hAnsi="Times New Roman"/>
          <w:sz w:val="24"/>
          <w:szCs w:val="24"/>
        </w:rPr>
      </w:pPr>
    </w:p>
    <w:p w14:paraId="76E16582"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Tying Shoes HRJ</w:t>
      </w:r>
    </w:p>
    <w:p w14:paraId="40001B32"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Tying my shoes now / I remember struggling / Many years long ago.   Touchstones</w:t>
      </w:r>
    </w:p>
    <w:p w14:paraId="5F202773" w14:textId="77777777" w:rsidR="00EC565C" w:rsidRPr="00EC565C" w:rsidRDefault="00EC565C" w:rsidP="00EC565C">
      <w:pPr>
        <w:spacing w:after="0" w:line="240" w:lineRule="auto"/>
        <w:rPr>
          <w:rFonts w:ascii="Times New Roman" w:hAnsi="Times New Roman"/>
          <w:sz w:val="24"/>
          <w:szCs w:val="24"/>
        </w:rPr>
      </w:pPr>
    </w:p>
    <w:p w14:paraId="6F966242"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Wedding HRJ</w:t>
      </w:r>
    </w:p>
    <w:p w14:paraId="77446500" w14:textId="77777777" w:rsidR="00EC565C" w:rsidRPr="00EC565C" w:rsidRDefault="00EC565C" w:rsidP="00EC565C">
      <w:pPr>
        <w:spacing w:after="0" w:line="240" w:lineRule="auto"/>
        <w:rPr>
          <w:rFonts w:ascii="Times New Roman" w:hAnsi="Times New Roman"/>
          <w:sz w:val="24"/>
          <w:szCs w:val="24"/>
        </w:rPr>
      </w:pPr>
      <w:r w:rsidRPr="00EC565C">
        <w:rPr>
          <w:rFonts w:ascii="Times New Roman" w:hAnsi="Times New Roman"/>
          <w:sz w:val="24"/>
          <w:szCs w:val="24"/>
        </w:rPr>
        <w:t>…We associate …ritual with a major life passage, the crossing of a critical threshold, …with transformation.   Abraham Verghese</w:t>
      </w:r>
    </w:p>
    <w:p w14:paraId="15E3A7EA" w14:textId="77777777" w:rsidR="00EC565C" w:rsidRPr="00EC565C" w:rsidRDefault="00EC565C" w:rsidP="00EC565C">
      <w:pPr>
        <w:spacing w:after="0" w:line="240" w:lineRule="auto"/>
        <w:rPr>
          <w:rFonts w:ascii="Times New Roman" w:hAnsi="Times New Roman"/>
          <w:sz w:val="24"/>
          <w:szCs w:val="24"/>
        </w:rPr>
      </w:pPr>
    </w:p>
    <w:sectPr w:rsidR="00EC565C" w:rsidRPr="00EC565C" w:rsidSect="00C952C3">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00F35" w14:textId="77777777" w:rsidR="002E33C3" w:rsidRDefault="002E33C3" w:rsidP="00BE5C6A">
      <w:pPr>
        <w:spacing w:after="0" w:line="240" w:lineRule="auto"/>
      </w:pPr>
      <w:r>
        <w:separator/>
      </w:r>
    </w:p>
  </w:endnote>
  <w:endnote w:type="continuationSeparator" w:id="0">
    <w:p w14:paraId="0169202D" w14:textId="77777777" w:rsidR="002E33C3" w:rsidRDefault="002E33C3" w:rsidP="00BE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CB2C" w14:textId="61444861" w:rsidR="00BE5C6A" w:rsidRPr="00BE5C6A" w:rsidRDefault="00BE5C6A" w:rsidP="00182808">
    <w:pPr>
      <w:pStyle w:val="Footer"/>
      <w:pBdr>
        <w:top w:val="single" w:sz="4" w:space="1" w:color="D9D9D9"/>
      </w:pBdr>
      <w:jc w:val="right"/>
      <w:rPr>
        <w:rFonts w:ascii="Times New Roman" w:hAnsi="Times New Roman"/>
        <w:sz w:val="24"/>
        <w:szCs w:val="24"/>
      </w:rPr>
    </w:pPr>
    <w:r w:rsidRPr="00BE5C6A">
      <w:rPr>
        <w:rFonts w:ascii="Times New Roman" w:hAnsi="Times New Roman"/>
        <w:sz w:val="24"/>
        <w:szCs w:val="24"/>
      </w:rPr>
      <w:fldChar w:fldCharType="begin"/>
    </w:r>
    <w:r w:rsidRPr="00BE5C6A">
      <w:rPr>
        <w:rFonts w:ascii="Times New Roman" w:hAnsi="Times New Roman"/>
        <w:sz w:val="24"/>
        <w:szCs w:val="24"/>
      </w:rPr>
      <w:instrText xml:space="preserve"> PAGE   \* MERGEFORMAT </w:instrText>
    </w:r>
    <w:r w:rsidRPr="00BE5C6A">
      <w:rPr>
        <w:rFonts w:ascii="Times New Roman" w:hAnsi="Times New Roman"/>
        <w:sz w:val="24"/>
        <w:szCs w:val="24"/>
      </w:rPr>
      <w:fldChar w:fldCharType="separate"/>
    </w:r>
    <w:r w:rsidR="003134D5">
      <w:rPr>
        <w:rFonts w:ascii="Times New Roman" w:hAnsi="Times New Roman"/>
        <w:noProof/>
        <w:sz w:val="24"/>
        <w:szCs w:val="24"/>
      </w:rPr>
      <w:t>5</w:t>
    </w:r>
    <w:r w:rsidRPr="00BE5C6A">
      <w:rPr>
        <w:rFonts w:ascii="Times New Roman" w:hAnsi="Times New Roman"/>
        <w:noProof/>
        <w:sz w:val="24"/>
        <w:szCs w:val="24"/>
      </w:rPr>
      <w:fldChar w:fldCharType="end"/>
    </w:r>
    <w:r w:rsidRPr="00BE5C6A">
      <w:rPr>
        <w:rFonts w:ascii="Times New Roman" w:hAnsi="Times New Roman"/>
        <w:sz w:val="24"/>
        <w:szCs w:val="24"/>
      </w:rPr>
      <w:t xml:space="preserve"> | </w:t>
    </w:r>
    <w:r w:rsidRPr="00182808">
      <w:rPr>
        <w:rFonts w:ascii="Times New Roman" w:hAnsi="Times New Roman"/>
        <w:color w:val="808080"/>
        <w:spacing w:val="60"/>
        <w:sz w:val="24"/>
        <w:szCs w:val="24"/>
      </w:rPr>
      <w:t>Page</w:t>
    </w:r>
  </w:p>
  <w:p w14:paraId="44004308" w14:textId="77777777" w:rsidR="00BE5C6A" w:rsidRDefault="00BE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0E674" w14:textId="77777777" w:rsidR="002E33C3" w:rsidRDefault="002E33C3" w:rsidP="00BE5C6A">
      <w:pPr>
        <w:spacing w:after="0" w:line="240" w:lineRule="auto"/>
      </w:pPr>
      <w:r>
        <w:separator/>
      </w:r>
    </w:p>
  </w:footnote>
  <w:footnote w:type="continuationSeparator" w:id="0">
    <w:p w14:paraId="3DAE3E22" w14:textId="77777777" w:rsidR="002E33C3" w:rsidRDefault="002E33C3" w:rsidP="00BE5C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szQ3szQ1NLA0MTdS0lEKTi0uzszPAykwrgUAu38PKiwAAAA="/>
  </w:docVars>
  <w:rsids>
    <w:rsidRoot w:val="00F2020D"/>
    <w:rsid w:val="00000B3B"/>
    <w:rsid w:val="00004284"/>
    <w:rsid w:val="00016866"/>
    <w:rsid w:val="00022B56"/>
    <w:rsid w:val="00022D60"/>
    <w:rsid w:val="00023849"/>
    <w:rsid w:val="00025576"/>
    <w:rsid w:val="00026CE2"/>
    <w:rsid w:val="00026F4C"/>
    <w:rsid w:val="000331ED"/>
    <w:rsid w:val="000350A0"/>
    <w:rsid w:val="00035BF8"/>
    <w:rsid w:val="000459F8"/>
    <w:rsid w:val="00047ACC"/>
    <w:rsid w:val="00053BC8"/>
    <w:rsid w:val="000548D9"/>
    <w:rsid w:val="00057248"/>
    <w:rsid w:val="0006274C"/>
    <w:rsid w:val="00063B04"/>
    <w:rsid w:val="00063B2E"/>
    <w:rsid w:val="0006489A"/>
    <w:rsid w:val="0006538D"/>
    <w:rsid w:val="00065563"/>
    <w:rsid w:val="00066A7B"/>
    <w:rsid w:val="00070713"/>
    <w:rsid w:val="0007151F"/>
    <w:rsid w:val="00072F22"/>
    <w:rsid w:val="00074E88"/>
    <w:rsid w:val="000822CD"/>
    <w:rsid w:val="00083CB9"/>
    <w:rsid w:val="00086451"/>
    <w:rsid w:val="00086A29"/>
    <w:rsid w:val="00091FC4"/>
    <w:rsid w:val="000920D8"/>
    <w:rsid w:val="00093F06"/>
    <w:rsid w:val="000A0C29"/>
    <w:rsid w:val="000A6CA4"/>
    <w:rsid w:val="000A7CC1"/>
    <w:rsid w:val="000B0708"/>
    <w:rsid w:val="000B314F"/>
    <w:rsid w:val="000B5C41"/>
    <w:rsid w:val="000B6A21"/>
    <w:rsid w:val="000C2228"/>
    <w:rsid w:val="000C4889"/>
    <w:rsid w:val="000C7EBE"/>
    <w:rsid w:val="000D55EC"/>
    <w:rsid w:val="000D7ADB"/>
    <w:rsid w:val="000E1AE1"/>
    <w:rsid w:val="000E3029"/>
    <w:rsid w:val="000E3DAA"/>
    <w:rsid w:val="000E5411"/>
    <w:rsid w:val="000E7644"/>
    <w:rsid w:val="000F19F8"/>
    <w:rsid w:val="000F24E1"/>
    <w:rsid w:val="000F397F"/>
    <w:rsid w:val="000F472D"/>
    <w:rsid w:val="000F5069"/>
    <w:rsid w:val="000F591A"/>
    <w:rsid w:val="000F7907"/>
    <w:rsid w:val="00103AEC"/>
    <w:rsid w:val="0010749E"/>
    <w:rsid w:val="001103A4"/>
    <w:rsid w:val="00114251"/>
    <w:rsid w:val="001159DB"/>
    <w:rsid w:val="001171EE"/>
    <w:rsid w:val="001200DA"/>
    <w:rsid w:val="0012463C"/>
    <w:rsid w:val="00125100"/>
    <w:rsid w:val="00126749"/>
    <w:rsid w:val="001276B6"/>
    <w:rsid w:val="001338B2"/>
    <w:rsid w:val="00133C38"/>
    <w:rsid w:val="00135A46"/>
    <w:rsid w:val="001444BD"/>
    <w:rsid w:val="00146547"/>
    <w:rsid w:val="0014676F"/>
    <w:rsid w:val="001531B6"/>
    <w:rsid w:val="00156D96"/>
    <w:rsid w:val="00160114"/>
    <w:rsid w:val="00163E12"/>
    <w:rsid w:val="001643E4"/>
    <w:rsid w:val="00172BBF"/>
    <w:rsid w:val="00173FB6"/>
    <w:rsid w:val="001755C5"/>
    <w:rsid w:val="00182808"/>
    <w:rsid w:val="00185274"/>
    <w:rsid w:val="00186D0E"/>
    <w:rsid w:val="001A2A98"/>
    <w:rsid w:val="001B1898"/>
    <w:rsid w:val="001B315C"/>
    <w:rsid w:val="001B5778"/>
    <w:rsid w:val="001C237A"/>
    <w:rsid w:val="001C27F2"/>
    <w:rsid w:val="001C4545"/>
    <w:rsid w:val="001C7594"/>
    <w:rsid w:val="001E052C"/>
    <w:rsid w:val="001E30C2"/>
    <w:rsid w:val="001E4194"/>
    <w:rsid w:val="001E41F8"/>
    <w:rsid w:val="001E518C"/>
    <w:rsid w:val="001F2C9C"/>
    <w:rsid w:val="001F2D2F"/>
    <w:rsid w:val="001F46A7"/>
    <w:rsid w:val="001F4F4A"/>
    <w:rsid w:val="001F551E"/>
    <w:rsid w:val="001F56BA"/>
    <w:rsid w:val="001F5949"/>
    <w:rsid w:val="00200C29"/>
    <w:rsid w:val="002035A5"/>
    <w:rsid w:val="00211068"/>
    <w:rsid w:val="00216713"/>
    <w:rsid w:val="00217705"/>
    <w:rsid w:val="00220ED4"/>
    <w:rsid w:val="002272AE"/>
    <w:rsid w:val="0022786A"/>
    <w:rsid w:val="00231496"/>
    <w:rsid w:val="00231F61"/>
    <w:rsid w:val="00236B34"/>
    <w:rsid w:val="00237369"/>
    <w:rsid w:val="00240EB4"/>
    <w:rsid w:val="00244951"/>
    <w:rsid w:val="00250A21"/>
    <w:rsid w:val="00251147"/>
    <w:rsid w:val="002551DD"/>
    <w:rsid w:val="002574AC"/>
    <w:rsid w:val="00261E71"/>
    <w:rsid w:val="0026468C"/>
    <w:rsid w:val="00266697"/>
    <w:rsid w:val="002732FD"/>
    <w:rsid w:val="00276E41"/>
    <w:rsid w:val="00280D15"/>
    <w:rsid w:val="00281EE1"/>
    <w:rsid w:val="00284ADB"/>
    <w:rsid w:val="00285FCC"/>
    <w:rsid w:val="0029548D"/>
    <w:rsid w:val="002A7760"/>
    <w:rsid w:val="002B25F6"/>
    <w:rsid w:val="002B30EA"/>
    <w:rsid w:val="002B6AD4"/>
    <w:rsid w:val="002B77B7"/>
    <w:rsid w:val="002B79B7"/>
    <w:rsid w:val="002C09F7"/>
    <w:rsid w:val="002C2D17"/>
    <w:rsid w:val="002D0967"/>
    <w:rsid w:val="002D3361"/>
    <w:rsid w:val="002D3DFF"/>
    <w:rsid w:val="002D57FF"/>
    <w:rsid w:val="002D5B0A"/>
    <w:rsid w:val="002D5DFA"/>
    <w:rsid w:val="002D62DA"/>
    <w:rsid w:val="002E01AC"/>
    <w:rsid w:val="002E33C3"/>
    <w:rsid w:val="002E57C7"/>
    <w:rsid w:val="002E61D6"/>
    <w:rsid w:val="002E7251"/>
    <w:rsid w:val="002F320E"/>
    <w:rsid w:val="003011B1"/>
    <w:rsid w:val="0030209B"/>
    <w:rsid w:val="00303703"/>
    <w:rsid w:val="0030382E"/>
    <w:rsid w:val="00303ADC"/>
    <w:rsid w:val="0030542C"/>
    <w:rsid w:val="0030579A"/>
    <w:rsid w:val="00306C6F"/>
    <w:rsid w:val="00311BB5"/>
    <w:rsid w:val="00312909"/>
    <w:rsid w:val="003134D5"/>
    <w:rsid w:val="00314046"/>
    <w:rsid w:val="00314C46"/>
    <w:rsid w:val="0031570C"/>
    <w:rsid w:val="003178C6"/>
    <w:rsid w:val="0032017E"/>
    <w:rsid w:val="00320425"/>
    <w:rsid w:val="00321195"/>
    <w:rsid w:val="00327C15"/>
    <w:rsid w:val="00332563"/>
    <w:rsid w:val="00332D15"/>
    <w:rsid w:val="0033414E"/>
    <w:rsid w:val="003436BD"/>
    <w:rsid w:val="003502F1"/>
    <w:rsid w:val="00352659"/>
    <w:rsid w:val="00356067"/>
    <w:rsid w:val="00357D07"/>
    <w:rsid w:val="003605BF"/>
    <w:rsid w:val="00363026"/>
    <w:rsid w:val="00366F14"/>
    <w:rsid w:val="0036731D"/>
    <w:rsid w:val="0036735B"/>
    <w:rsid w:val="00372A14"/>
    <w:rsid w:val="0037419C"/>
    <w:rsid w:val="00374701"/>
    <w:rsid w:val="00375CE6"/>
    <w:rsid w:val="003867DB"/>
    <w:rsid w:val="00391EDD"/>
    <w:rsid w:val="0039701F"/>
    <w:rsid w:val="003A007B"/>
    <w:rsid w:val="003A0732"/>
    <w:rsid w:val="003A1B8C"/>
    <w:rsid w:val="003A2288"/>
    <w:rsid w:val="003A2C94"/>
    <w:rsid w:val="003A3448"/>
    <w:rsid w:val="003A3A9E"/>
    <w:rsid w:val="003A483D"/>
    <w:rsid w:val="003A5FCB"/>
    <w:rsid w:val="003B0274"/>
    <w:rsid w:val="003B52E3"/>
    <w:rsid w:val="003C0152"/>
    <w:rsid w:val="003C0ADC"/>
    <w:rsid w:val="003C6F35"/>
    <w:rsid w:val="003C7453"/>
    <w:rsid w:val="003C79A2"/>
    <w:rsid w:val="003D49BB"/>
    <w:rsid w:val="003D5533"/>
    <w:rsid w:val="003D59B8"/>
    <w:rsid w:val="003E1C76"/>
    <w:rsid w:val="003E5251"/>
    <w:rsid w:val="003E59BF"/>
    <w:rsid w:val="003F1BB3"/>
    <w:rsid w:val="003F66AF"/>
    <w:rsid w:val="00404EFF"/>
    <w:rsid w:val="00407D8F"/>
    <w:rsid w:val="0041311E"/>
    <w:rsid w:val="00413CB3"/>
    <w:rsid w:val="00413F8F"/>
    <w:rsid w:val="00414E7B"/>
    <w:rsid w:val="00414EA3"/>
    <w:rsid w:val="004165BC"/>
    <w:rsid w:val="0041791D"/>
    <w:rsid w:val="00420686"/>
    <w:rsid w:val="004241F1"/>
    <w:rsid w:val="004247A2"/>
    <w:rsid w:val="004248D6"/>
    <w:rsid w:val="00425375"/>
    <w:rsid w:val="00427EF7"/>
    <w:rsid w:val="0043069C"/>
    <w:rsid w:val="00430B81"/>
    <w:rsid w:val="004361E5"/>
    <w:rsid w:val="0044003B"/>
    <w:rsid w:val="0044573F"/>
    <w:rsid w:val="00452298"/>
    <w:rsid w:val="00454125"/>
    <w:rsid w:val="0045490D"/>
    <w:rsid w:val="00461989"/>
    <w:rsid w:val="00463F11"/>
    <w:rsid w:val="00470AFA"/>
    <w:rsid w:val="004716D1"/>
    <w:rsid w:val="00474433"/>
    <w:rsid w:val="004768CC"/>
    <w:rsid w:val="00476A72"/>
    <w:rsid w:val="00481959"/>
    <w:rsid w:val="00482B7F"/>
    <w:rsid w:val="00482CF2"/>
    <w:rsid w:val="00483BD4"/>
    <w:rsid w:val="0048712C"/>
    <w:rsid w:val="004908B7"/>
    <w:rsid w:val="00492522"/>
    <w:rsid w:val="004968B7"/>
    <w:rsid w:val="004A00AA"/>
    <w:rsid w:val="004A539E"/>
    <w:rsid w:val="004A6AAF"/>
    <w:rsid w:val="004B0657"/>
    <w:rsid w:val="004B0907"/>
    <w:rsid w:val="004B0CE4"/>
    <w:rsid w:val="004B3202"/>
    <w:rsid w:val="004B79E4"/>
    <w:rsid w:val="004C1750"/>
    <w:rsid w:val="004C2346"/>
    <w:rsid w:val="004C24F7"/>
    <w:rsid w:val="004C27FD"/>
    <w:rsid w:val="004D0CB2"/>
    <w:rsid w:val="004D37AA"/>
    <w:rsid w:val="004D691C"/>
    <w:rsid w:val="004D7034"/>
    <w:rsid w:val="004E082B"/>
    <w:rsid w:val="004E0961"/>
    <w:rsid w:val="004E6418"/>
    <w:rsid w:val="004E744E"/>
    <w:rsid w:val="004F10A8"/>
    <w:rsid w:val="004F31C5"/>
    <w:rsid w:val="004F7139"/>
    <w:rsid w:val="0050421D"/>
    <w:rsid w:val="00505403"/>
    <w:rsid w:val="005079CB"/>
    <w:rsid w:val="00510550"/>
    <w:rsid w:val="005114AA"/>
    <w:rsid w:val="00511F2D"/>
    <w:rsid w:val="0051795C"/>
    <w:rsid w:val="00517CC9"/>
    <w:rsid w:val="005279F6"/>
    <w:rsid w:val="00531589"/>
    <w:rsid w:val="00532616"/>
    <w:rsid w:val="00535456"/>
    <w:rsid w:val="005372D0"/>
    <w:rsid w:val="005411E5"/>
    <w:rsid w:val="005419CA"/>
    <w:rsid w:val="00543686"/>
    <w:rsid w:val="00550E8C"/>
    <w:rsid w:val="0055399A"/>
    <w:rsid w:val="00553A66"/>
    <w:rsid w:val="00556583"/>
    <w:rsid w:val="005572E5"/>
    <w:rsid w:val="005577E7"/>
    <w:rsid w:val="005729BA"/>
    <w:rsid w:val="005742A1"/>
    <w:rsid w:val="005752D6"/>
    <w:rsid w:val="005800CC"/>
    <w:rsid w:val="00580D59"/>
    <w:rsid w:val="005812A4"/>
    <w:rsid w:val="005818DB"/>
    <w:rsid w:val="005820FF"/>
    <w:rsid w:val="00591BD7"/>
    <w:rsid w:val="00592538"/>
    <w:rsid w:val="0059256D"/>
    <w:rsid w:val="0059307E"/>
    <w:rsid w:val="00595339"/>
    <w:rsid w:val="0059605A"/>
    <w:rsid w:val="005968D7"/>
    <w:rsid w:val="005A623A"/>
    <w:rsid w:val="005A6379"/>
    <w:rsid w:val="005B1FD2"/>
    <w:rsid w:val="005B6623"/>
    <w:rsid w:val="005C00F6"/>
    <w:rsid w:val="005C7FC3"/>
    <w:rsid w:val="005D1965"/>
    <w:rsid w:val="005D3612"/>
    <w:rsid w:val="005D7544"/>
    <w:rsid w:val="005E056C"/>
    <w:rsid w:val="005E132C"/>
    <w:rsid w:val="005E29FB"/>
    <w:rsid w:val="005E3174"/>
    <w:rsid w:val="005E6F91"/>
    <w:rsid w:val="005E7636"/>
    <w:rsid w:val="0060090D"/>
    <w:rsid w:val="00602DCF"/>
    <w:rsid w:val="00611418"/>
    <w:rsid w:val="00612BFD"/>
    <w:rsid w:val="00614957"/>
    <w:rsid w:val="00614A3D"/>
    <w:rsid w:val="006173A1"/>
    <w:rsid w:val="006177AB"/>
    <w:rsid w:val="006200FB"/>
    <w:rsid w:val="00622F5E"/>
    <w:rsid w:val="00624121"/>
    <w:rsid w:val="00625466"/>
    <w:rsid w:val="00625598"/>
    <w:rsid w:val="00627CAB"/>
    <w:rsid w:val="00635B49"/>
    <w:rsid w:val="006408AD"/>
    <w:rsid w:val="00640D7A"/>
    <w:rsid w:val="00651509"/>
    <w:rsid w:val="00655612"/>
    <w:rsid w:val="00661523"/>
    <w:rsid w:val="0066733C"/>
    <w:rsid w:val="0067242E"/>
    <w:rsid w:val="0067394D"/>
    <w:rsid w:val="00673BC8"/>
    <w:rsid w:val="00674A1E"/>
    <w:rsid w:val="00682AAB"/>
    <w:rsid w:val="0068495C"/>
    <w:rsid w:val="00684F3D"/>
    <w:rsid w:val="0068730D"/>
    <w:rsid w:val="0069502F"/>
    <w:rsid w:val="006A5BB3"/>
    <w:rsid w:val="006A7A3B"/>
    <w:rsid w:val="006A7D5E"/>
    <w:rsid w:val="006A7FC9"/>
    <w:rsid w:val="006B0E82"/>
    <w:rsid w:val="006B0ECA"/>
    <w:rsid w:val="006B2C15"/>
    <w:rsid w:val="006B5208"/>
    <w:rsid w:val="006B6D25"/>
    <w:rsid w:val="006B71CB"/>
    <w:rsid w:val="006C3D9F"/>
    <w:rsid w:val="006C47B3"/>
    <w:rsid w:val="006C5300"/>
    <w:rsid w:val="006C6ABC"/>
    <w:rsid w:val="006D0AEF"/>
    <w:rsid w:val="006D1EEC"/>
    <w:rsid w:val="006D2530"/>
    <w:rsid w:val="006D2610"/>
    <w:rsid w:val="006D3CCD"/>
    <w:rsid w:val="006D4657"/>
    <w:rsid w:val="006D4A55"/>
    <w:rsid w:val="006D56E3"/>
    <w:rsid w:val="006D5F26"/>
    <w:rsid w:val="006D6755"/>
    <w:rsid w:val="006D689D"/>
    <w:rsid w:val="006E0460"/>
    <w:rsid w:val="006E0DE0"/>
    <w:rsid w:val="006E37C7"/>
    <w:rsid w:val="006E4629"/>
    <w:rsid w:val="006E4C2E"/>
    <w:rsid w:val="006E5A25"/>
    <w:rsid w:val="006E7B9F"/>
    <w:rsid w:val="006F019D"/>
    <w:rsid w:val="006F2077"/>
    <w:rsid w:val="006F29CB"/>
    <w:rsid w:val="006F2E96"/>
    <w:rsid w:val="006F4ADF"/>
    <w:rsid w:val="006F5C5E"/>
    <w:rsid w:val="006F744E"/>
    <w:rsid w:val="007061DC"/>
    <w:rsid w:val="00716FA9"/>
    <w:rsid w:val="00720101"/>
    <w:rsid w:val="00722CC3"/>
    <w:rsid w:val="00723ECC"/>
    <w:rsid w:val="00724FE1"/>
    <w:rsid w:val="00725C4F"/>
    <w:rsid w:val="007265E6"/>
    <w:rsid w:val="00730406"/>
    <w:rsid w:val="0073541C"/>
    <w:rsid w:val="00740A37"/>
    <w:rsid w:val="007468D2"/>
    <w:rsid w:val="007502DB"/>
    <w:rsid w:val="007515AC"/>
    <w:rsid w:val="00751D33"/>
    <w:rsid w:val="0075303C"/>
    <w:rsid w:val="007561C9"/>
    <w:rsid w:val="00765085"/>
    <w:rsid w:val="00773230"/>
    <w:rsid w:val="0077742F"/>
    <w:rsid w:val="007824D3"/>
    <w:rsid w:val="00782571"/>
    <w:rsid w:val="00783CCB"/>
    <w:rsid w:val="0078552B"/>
    <w:rsid w:val="00787DC4"/>
    <w:rsid w:val="00791B42"/>
    <w:rsid w:val="00791E97"/>
    <w:rsid w:val="0079404E"/>
    <w:rsid w:val="00795F77"/>
    <w:rsid w:val="007A6A06"/>
    <w:rsid w:val="007A6B94"/>
    <w:rsid w:val="007A6D24"/>
    <w:rsid w:val="007B183F"/>
    <w:rsid w:val="007B77E9"/>
    <w:rsid w:val="007B7F05"/>
    <w:rsid w:val="007C095E"/>
    <w:rsid w:val="007C237A"/>
    <w:rsid w:val="007C4200"/>
    <w:rsid w:val="007D0E4A"/>
    <w:rsid w:val="007D19E1"/>
    <w:rsid w:val="007D4A87"/>
    <w:rsid w:val="007D5E66"/>
    <w:rsid w:val="007D7D24"/>
    <w:rsid w:val="007D7D99"/>
    <w:rsid w:val="007D7FFE"/>
    <w:rsid w:val="007E36DF"/>
    <w:rsid w:val="007E3D1A"/>
    <w:rsid w:val="007E531D"/>
    <w:rsid w:val="007E58BE"/>
    <w:rsid w:val="007E72E5"/>
    <w:rsid w:val="007F2121"/>
    <w:rsid w:val="007F2423"/>
    <w:rsid w:val="00802FC1"/>
    <w:rsid w:val="00805489"/>
    <w:rsid w:val="008109EE"/>
    <w:rsid w:val="00815029"/>
    <w:rsid w:val="00815D78"/>
    <w:rsid w:val="00816BE5"/>
    <w:rsid w:val="00817993"/>
    <w:rsid w:val="00817DBD"/>
    <w:rsid w:val="00822119"/>
    <w:rsid w:val="00822A7A"/>
    <w:rsid w:val="00823B18"/>
    <w:rsid w:val="00825448"/>
    <w:rsid w:val="008279F6"/>
    <w:rsid w:val="00837514"/>
    <w:rsid w:val="0084107B"/>
    <w:rsid w:val="00843F73"/>
    <w:rsid w:val="00844499"/>
    <w:rsid w:val="008454BB"/>
    <w:rsid w:val="0084643F"/>
    <w:rsid w:val="008505F3"/>
    <w:rsid w:val="00851DDD"/>
    <w:rsid w:val="0085260F"/>
    <w:rsid w:val="008630E6"/>
    <w:rsid w:val="008714EE"/>
    <w:rsid w:val="008715EC"/>
    <w:rsid w:val="00874129"/>
    <w:rsid w:val="008753A2"/>
    <w:rsid w:val="00880C3B"/>
    <w:rsid w:val="00886D4F"/>
    <w:rsid w:val="008920BC"/>
    <w:rsid w:val="00896207"/>
    <w:rsid w:val="008A087E"/>
    <w:rsid w:val="008A223B"/>
    <w:rsid w:val="008A6EB2"/>
    <w:rsid w:val="008A6EEA"/>
    <w:rsid w:val="008C5250"/>
    <w:rsid w:val="008C52EE"/>
    <w:rsid w:val="008C67E4"/>
    <w:rsid w:val="008C6D30"/>
    <w:rsid w:val="008E1D85"/>
    <w:rsid w:val="008E486D"/>
    <w:rsid w:val="008E620D"/>
    <w:rsid w:val="008E74FA"/>
    <w:rsid w:val="008E79EC"/>
    <w:rsid w:val="008F2D14"/>
    <w:rsid w:val="00900400"/>
    <w:rsid w:val="009055B1"/>
    <w:rsid w:val="00905B4D"/>
    <w:rsid w:val="00910C30"/>
    <w:rsid w:val="0091259D"/>
    <w:rsid w:val="009159DC"/>
    <w:rsid w:val="00920C92"/>
    <w:rsid w:val="0092116F"/>
    <w:rsid w:val="0092668B"/>
    <w:rsid w:val="009271A5"/>
    <w:rsid w:val="00927D5A"/>
    <w:rsid w:val="009322E9"/>
    <w:rsid w:val="00933B17"/>
    <w:rsid w:val="00936067"/>
    <w:rsid w:val="0094607E"/>
    <w:rsid w:val="009501DC"/>
    <w:rsid w:val="0095179D"/>
    <w:rsid w:val="00951BD8"/>
    <w:rsid w:val="00952F10"/>
    <w:rsid w:val="00953646"/>
    <w:rsid w:val="0095435E"/>
    <w:rsid w:val="00956EB9"/>
    <w:rsid w:val="00970FD3"/>
    <w:rsid w:val="0097324D"/>
    <w:rsid w:val="00973E88"/>
    <w:rsid w:val="009762EA"/>
    <w:rsid w:val="00984ABD"/>
    <w:rsid w:val="0099133A"/>
    <w:rsid w:val="0099429C"/>
    <w:rsid w:val="00996A4C"/>
    <w:rsid w:val="00996A8F"/>
    <w:rsid w:val="009A3E47"/>
    <w:rsid w:val="009A598A"/>
    <w:rsid w:val="009A6077"/>
    <w:rsid w:val="009A6F49"/>
    <w:rsid w:val="009A74E3"/>
    <w:rsid w:val="009B0692"/>
    <w:rsid w:val="009B4D7F"/>
    <w:rsid w:val="009B6789"/>
    <w:rsid w:val="009B6869"/>
    <w:rsid w:val="009C46E5"/>
    <w:rsid w:val="009D43BB"/>
    <w:rsid w:val="009D70FC"/>
    <w:rsid w:val="009D77B2"/>
    <w:rsid w:val="009E0CDF"/>
    <w:rsid w:val="009E4975"/>
    <w:rsid w:val="009E70E6"/>
    <w:rsid w:val="009F27BF"/>
    <w:rsid w:val="00A04B68"/>
    <w:rsid w:val="00A055C3"/>
    <w:rsid w:val="00A06C94"/>
    <w:rsid w:val="00A073DF"/>
    <w:rsid w:val="00A11719"/>
    <w:rsid w:val="00A12B69"/>
    <w:rsid w:val="00A13A19"/>
    <w:rsid w:val="00A15386"/>
    <w:rsid w:val="00A16EC3"/>
    <w:rsid w:val="00A2335F"/>
    <w:rsid w:val="00A23FD0"/>
    <w:rsid w:val="00A247C8"/>
    <w:rsid w:val="00A24B25"/>
    <w:rsid w:val="00A27642"/>
    <w:rsid w:val="00A34680"/>
    <w:rsid w:val="00A402C2"/>
    <w:rsid w:val="00A40AB9"/>
    <w:rsid w:val="00A42440"/>
    <w:rsid w:val="00A52030"/>
    <w:rsid w:val="00A53732"/>
    <w:rsid w:val="00A53BA8"/>
    <w:rsid w:val="00A55951"/>
    <w:rsid w:val="00A64902"/>
    <w:rsid w:val="00A7004C"/>
    <w:rsid w:val="00A72EEC"/>
    <w:rsid w:val="00A74E38"/>
    <w:rsid w:val="00A80087"/>
    <w:rsid w:val="00A8229C"/>
    <w:rsid w:val="00A822EE"/>
    <w:rsid w:val="00A826AA"/>
    <w:rsid w:val="00A86632"/>
    <w:rsid w:val="00A8748E"/>
    <w:rsid w:val="00A904BB"/>
    <w:rsid w:val="00A907ED"/>
    <w:rsid w:val="00A97453"/>
    <w:rsid w:val="00AA01C3"/>
    <w:rsid w:val="00AA17FC"/>
    <w:rsid w:val="00AA3FEC"/>
    <w:rsid w:val="00AB003B"/>
    <w:rsid w:val="00AB141D"/>
    <w:rsid w:val="00AB2DDA"/>
    <w:rsid w:val="00AB44C7"/>
    <w:rsid w:val="00AB4F8B"/>
    <w:rsid w:val="00AB76B3"/>
    <w:rsid w:val="00AC0150"/>
    <w:rsid w:val="00AC62AE"/>
    <w:rsid w:val="00AC6DCC"/>
    <w:rsid w:val="00AD19A7"/>
    <w:rsid w:val="00AD1DB5"/>
    <w:rsid w:val="00AD5A6B"/>
    <w:rsid w:val="00AD787A"/>
    <w:rsid w:val="00AD78C1"/>
    <w:rsid w:val="00AE1CFE"/>
    <w:rsid w:val="00AE2407"/>
    <w:rsid w:val="00AE33F7"/>
    <w:rsid w:val="00AE5C5D"/>
    <w:rsid w:val="00AF01ED"/>
    <w:rsid w:val="00AF1025"/>
    <w:rsid w:val="00AF3FE5"/>
    <w:rsid w:val="00B021E2"/>
    <w:rsid w:val="00B0321D"/>
    <w:rsid w:val="00B04062"/>
    <w:rsid w:val="00B07C50"/>
    <w:rsid w:val="00B119A1"/>
    <w:rsid w:val="00B11D5E"/>
    <w:rsid w:val="00B1324F"/>
    <w:rsid w:val="00B35D88"/>
    <w:rsid w:val="00B35E4B"/>
    <w:rsid w:val="00B4074A"/>
    <w:rsid w:val="00B430F9"/>
    <w:rsid w:val="00B45857"/>
    <w:rsid w:val="00B45FEA"/>
    <w:rsid w:val="00B47580"/>
    <w:rsid w:val="00B47C5D"/>
    <w:rsid w:val="00B56086"/>
    <w:rsid w:val="00B6029B"/>
    <w:rsid w:val="00B60FB8"/>
    <w:rsid w:val="00B63752"/>
    <w:rsid w:val="00B6592D"/>
    <w:rsid w:val="00B67118"/>
    <w:rsid w:val="00B67F96"/>
    <w:rsid w:val="00B72926"/>
    <w:rsid w:val="00B73D51"/>
    <w:rsid w:val="00B750F4"/>
    <w:rsid w:val="00B75B23"/>
    <w:rsid w:val="00B7623D"/>
    <w:rsid w:val="00B77024"/>
    <w:rsid w:val="00B77F8E"/>
    <w:rsid w:val="00B81271"/>
    <w:rsid w:val="00B8248F"/>
    <w:rsid w:val="00B8577B"/>
    <w:rsid w:val="00B97142"/>
    <w:rsid w:val="00B97667"/>
    <w:rsid w:val="00BA18E2"/>
    <w:rsid w:val="00BA199F"/>
    <w:rsid w:val="00BA615D"/>
    <w:rsid w:val="00BA64E8"/>
    <w:rsid w:val="00BB7482"/>
    <w:rsid w:val="00BB77FC"/>
    <w:rsid w:val="00BC1BA8"/>
    <w:rsid w:val="00BC72D1"/>
    <w:rsid w:val="00BD18FB"/>
    <w:rsid w:val="00BD3C04"/>
    <w:rsid w:val="00BD6389"/>
    <w:rsid w:val="00BE123C"/>
    <w:rsid w:val="00BE5676"/>
    <w:rsid w:val="00BE5C6A"/>
    <w:rsid w:val="00BF0F81"/>
    <w:rsid w:val="00BF1DF5"/>
    <w:rsid w:val="00BF2B90"/>
    <w:rsid w:val="00BF2D49"/>
    <w:rsid w:val="00BF529D"/>
    <w:rsid w:val="00BF734E"/>
    <w:rsid w:val="00C03D6B"/>
    <w:rsid w:val="00C07E0A"/>
    <w:rsid w:val="00C14670"/>
    <w:rsid w:val="00C1715D"/>
    <w:rsid w:val="00C20572"/>
    <w:rsid w:val="00C21529"/>
    <w:rsid w:val="00C24854"/>
    <w:rsid w:val="00C25BF9"/>
    <w:rsid w:val="00C303BE"/>
    <w:rsid w:val="00C32B29"/>
    <w:rsid w:val="00C335C2"/>
    <w:rsid w:val="00C35102"/>
    <w:rsid w:val="00C354F9"/>
    <w:rsid w:val="00C36C91"/>
    <w:rsid w:val="00C45C6F"/>
    <w:rsid w:val="00C52346"/>
    <w:rsid w:val="00C561F4"/>
    <w:rsid w:val="00C5639E"/>
    <w:rsid w:val="00C56E73"/>
    <w:rsid w:val="00C57686"/>
    <w:rsid w:val="00C62C5C"/>
    <w:rsid w:val="00C630B3"/>
    <w:rsid w:val="00C66DDF"/>
    <w:rsid w:val="00C6745B"/>
    <w:rsid w:val="00C70CE9"/>
    <w:rsid w:val="00C70FBA"/>
    <w:rsid w:val="00C75748"/>
    <w:rsid w:val="00C760D4"/>
    <w:rsid w:val="00C77825"/>
    <w:rsid w:val="00C80760"/>
    <w:rsid w:val="00C81879"/>
    <w:rsid w:val="00C92AFF"/>
    <w:rsid w:val="00C94CDA"/>
    <w:rsid w:val="00C952C3"/>
    <w:rsid w:val="00C95819"/>
    <w:rsid w:val="00CA1495"/>
    <w:rsid w:val="00CA59B1"/>
    <w:rsid w:val="00CA61A0"/>
    <w:rsid w:val="00CB2D31"/>
    <w:rsid w:val="00CB3568"/>
    <w:rsid w:val="00CB5B1B"/>
    <w:rsid w:val="00CC060A"/>
    <w:rsid w:val="00CD3A4A"/>
    <w:rsid w:val="00CD6180"/>
    <w:rsid w:val="00CD61D3"/>
    <w:rsid w:val="00CD6A1A"/>
    <w:rsid w:val="00CE0E0A"/>
    <w:rsid w:val="00CE4A7E"/>
    <w:rsid w:val="00CE6DFD"/>
    <w:rsid w:val="00CE7AA4"/>
    <w:rsid w:val="00CF0D5F"/>
    <w:rsid w:val="00CF5C81"/>
    <w:rsid w:val="00D04307"/>
    <w:rsid w:val="00D054AD"/>
    <w:rsid w:val="00D05B98"/>
    <w:rsid w:val="00D15CF1"/>
    <w:rsid w:val="00D167B3"/>
    <w:rsid w:val="00D207A5"/>
    <w:rsid w:val="00D21D6E"/>
    <w:rsid w:val="00D240CF"/>
    <w:rsid w:val="00D25CE7"/>
    <w:rsid w:val="00D27B41"/>
    <w:rsid w:val="00D327B3"/>
    <w:rsid w:val="00D3385A"/>
    <w:rsid w:val="00D35129"/>
    <w:rsid w:val="00D353C8"/>
    <w:rsid w:val="00D37BD0"/>
    <w:rsid w:val="00D40FF0"/>
    <w:rsid w:val="00D41306"/>
    <w:rsid w:val="00D41E85"/>
    <w:rsid w:val="00D424A0"/>
    <w:rsid w:val="00D466F4"/>
    <w:rsid w:val="00D615AD"/>
    <w:rsid w:val="00D6273B"/>
    <w:rsid w:val="00D637D5"/>
    <w:rsid w:val="00D63D25"/>
    <w:rsid w:val="00D63F63"/>
    <w:rsid w:val="00D65AAA"/>
    <w:rsid w:val="00D7479C"/>
    <w:rsid w:val="00D768EA"/>
    <w:rsid w:val="00D77839"/>
    <w:rsid w:val="00D77910"/>
    <w:rsid w:val="00D82506"/>
    <w:rsid w:val="00D8556E"/>
    <w:rsid w:val="00D860C4"/>
    <w:rsid w:val="00DA01F2"/>
    <w:rsid w:val="00DA11C1"/>
    <w:rsid w:val="00DA2B96"/>
    <w:rsid w:val="00DA3FA9"/>
    <w:rsid w:val="00DA6456"/>
    <w:rsid w:val="00DA7E9D"/>
    <w:rsid w:val="00DB2AF0"/>
    <w:rsid w:val="00DB39D4"/>
    <w:rsid w:val="00DB6A71"/>
    <w:rsid w:val="00DC3186"/>
    <w:rsid w:val="00DC354B"/>
    <w:rsid w:val="00DC7AAF"/>
    <w:rsid w:val="00DD05A8"/>
    <w:rsid w:val="00DD0E3E"/>
    <w:rsid w:val="00DD5070"/>
    <w:rsid w:val="00DD5900"/>
    <w:rsid w:val="00DD742B"/>
    <w:rsid w:val="00E00232"/>
    <w:rsid w:val="00E033EE"/>
    <w:rsid w:val="00E03ADA"/>
    <w:rsid w:val="00E03B90"/>
    <w:rsid w:val="00E052F1"/>
    <w:rsid w:val="00E056F5"/>
    <w:rsid w:val="00E066C8"/>
    <w:rsid w:val="00E07829"/>
    <w:rsid w:val="00E118E3"/>
    <w:rsid w:val="00E240CF"/>
    <w:rsid w:val="00E24C27"/>
    <w:rsid w:val="00E261FC"/>
    <w:rsid w:val="00E270BC"/>
    <w:rsid w:val="00E30E90"/>
    <w:rsid w:val="00E32983"/>
    <w:rsid w:val="00E3581E"/>
    <w:rsid w:val="00E41B61"/>
    <w:rsid w:val="00E43605"/>
    <w:rsid w:val="00E44D47"/>
    <w:rsid w:val="00E51841"/>
    <w:rsid w:val="00E51E08"/>
    <w:rsid w:val="00E532E8"/>
    <w:rsid w:val="00E54862"/>
    <w:rsid w:val="00E56428"/>
    <w:rsid w:val="00E62D99"/>
    <w:rsid w:val="00E657EA"/>
    <w:rsid w:val="00E65BE8"/>
    <w:rsid w:val="00E66708"/>
    <w:rsid w:val="00E71F1C"/>
    <w:rsid w:val="00E75BAE"/>
    <w:rsid w:val="00E832F0"/>
    <w:rsid w:val="00E8340A"/>
    <w:rsid w:val="00E84419"/>
    <w:rsid w:val="00E855A2"/>
    <w:rsid w:val="00E90358"/>
    <w:rsid w:val="00E90981"/>
    <w:rsid w:val="00E936E8"/>
    <w:rsid w:val="00E942DF"/>
    <w:rsid w:val="00EA5948"/>
    <w:rsid w:val="00EB25C6"/>
    <w:rsid w:val="00EB39D2"/>
    <w:rsid w:val="00EB598D"/>
    <w:rsid w:val="00EC26D6"/>
    <w:rsid w:val="00EC3518"/>
    <w:rsid w:val="00EC3EAC"/>
    <w:rsid w:val="00EC5655"/>
    <w:rsid w:val="00EC565C"/>
    <w:rsid w:val="00ED2D9F"/>
    <w:rsid w:val="00ED51BD"/>
    <w:rsid w:val="00ED62A7"/>
    <w:rsid w:val="00ED66AD"/>
    <w:rsid w:val="00ED729A"/>
    <w:rsid w:val="00EE2131"/>
    <w:rsid w:val="00EE3772"/>
    <w:rsid w:val="00EE39E7"/>
    <w:rsid w:val="00EE5CC3"/>
    <w:rsid w:val="00EF58F6"/>
    <w:rsid w:val="00EF69CF"/>
    <w:rsid w:val="00EF6E4E"/>
    <w:rsid w:val="00F11BCB"/>
    <w:rsid w:val="00F12C00"/>
    <w:rsid w:val="00F13950"/>
    <w:rsid w:val="00F15264"/>
    <w:rsid w:val="00F2020D"/>
    <w:rsid w:val="00F27565"/>
    <w:rsid w:val="00F3007D"/>
    <w:rsid w:val="00F33664"/>
    <w:rsid w:val="00F33F17"/>
    <w:rsid w:val="00F33FBA"/>
    <w:rsid w:val="00F3412A"/>
    <w:rsid w:val="00F3480B"/>
    <w:rsid w:val="00F3591D"/>
    <w:rsid w:val="00F37397"/>
    <w:rsid w:val="00F3784E"/>
    <w:rsid w:val="00F42869"/>
    <w:rsid w:val="00F45D66"/>
    <w:rsid w:val="00F46F2A"/>
    <w:rsid w:val="00F52892"/>
    <w:rsid w:val="00F53761"/>
    <w:rsid w:val="00F545DB"/>
    <w:rsid w:val="00F60F9D"/>
    <w:rsid w:val="00F629ED"/>
    <w:rsid w:val="00F651A2"/>
    <w:rsid w:val="00F67B9D"/>
    <w:rsid w:val="00F71CA8"/>
    <w:rsid w:val="00F71E85"/>
    <w:rsid w:val="00F74976"/>
    <w:rsid w:val="00F8739B"/>
    <w:rsid w:val="00F91474"/>
    <w:rsid w:val="00F93451"/>
    <w:rsid w:val="00F94808"/>
    <w:rsid w:val="00F949D3"/>
    <w:rsid w:val="00F95135"/>
    <w:rsid w:val="00FA0AB6"/>
    <w:rsid w:val="00FA1EBF"/>
    <w:rsid w:val="00FA42F4"/>
    <w:rsid w:val="00FA5DC2"/>
    <w:rsid w:val="00FA70F4"/>
    <w:rsid w:val="00FA77B4"/>
    <w:rsid w:val="00FB102A"/>
    <w:rsid w:val="00FB4E2D"/>
    <w:rsid w:val="00FB7FDC"/>
    <w:rsid w:val="00FC67F4"/>
    <w:rsid w:val="00FC6B48"/>
    <w:rsid w:val="00FC75A2"/>
    <w:rsid w:val="00FD11E7"/>
    <w:rsid w:val="00FD1DB5"/>
    <w:rsid w:val="00FD2AA5"/>
    <w:rsid w:val="00FE00E2"/>
    <w:rsid w:val="00FE2BA8"/>
    <w:rsid w:val="00FE2BF5"/>
    <w:rsid w:val="00FE4812"/>
    <w:rsid w:val="00FE56C2"/>
    <w:rsid w:val="00FE624F"/>
    <w:rsid w:val="00FE70DB"/>
    <w:rsid w:val="00FF1BA9"/>
    <w:rsid w:val="00FF5027"/>
    <w:rsid w:val="00FF7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835BA"/>
  <w15:docId w15:val="{DD01F828-D167-4CB7-9968-604A5A66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2">
    <w:name w:val="heading 2"/>
    <w:basedOn w:val="Normal"/>
    <w:next w:val="Normal"/>
    <w:link w:val="Heading2Char"/>
    <w:uiPriority w:val="9"/>
    <w:unhideWhenUsed/>
    <w:qFormat/>
    <w:rsid w:val="00314C46"/>
    <w:pPr>
      <w:keepNext/>
      <w:keepLines/>
      <w:spacing w:before="40" w:after="0" w:line="240" w:lineRule="auto"/>
      <w:outlineLvl w:val="1"/>
    </w:pPr>
    <w:rPr>
      <w:rFonts w:ascii="Cambria" w:eastAsia="Times New Roman" w:hAnsi="Cambria"/>
      <w:color w:val="365F91"/>
      <w:kern w:val="2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020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2020D"/>
    <w:rPr>
      <w:rFonts w:ascii="Tahoma" w:hAnsi="Tahoma" w:cs="Tahoma"/>
      <w:sz w:val="16"/>
      <w:szCs w:val="16"/>
    </w:rPr>
  </w:style>
  <w:style w:type="paragraph" w:styleId="Header">
    <w:name w:val="header"/>
    <w:basedOn w:val="Normal"/>
    <w:link w:val="HeaderChar"/>
    <w:uiPriority w:val="99"/>
    <w:unhideWhenUsed/>
    <w:rsid w:val="00BE5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C6A"/>
  </w:style>
  <w:style w:type="paragraph" w:styleId="Footer">
    <w:name w:val="footer"/>
    <w:basedOn w:val="Normal"/>
    <w:link w:val="FooterChar"/>
    <w:uiPriority w:val="99"/>
    <w:unhideWhenUsed/>
    <w:rsid w:val="00BE5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C6A"/>
  </w:style>
  <w:style w:type="paragraph" w:customStyle="1" w:styleId="b-qt">
    <w:name w:val="b-qt"/>
    <w:basedOn w:val="Normal"/>
    <w:rsid w:val="00A04B68"/>
    <w:pPr>
      <w:spacing w:before="100" w:beforeAutospacing="1" w:after="100" w:afterAutospacing="1" w:line="240" w:lineRule="auto"/>
    </w:pPr>
    <w:rPr>
      <w:rFonts w:ascii="Times New Roman" w:eastAsia="Times New Roman" w:hAnsi="Times New Roman"/>
      <w:sz w:val="24"/>
      <w:szCs w:val="24"/>
    </w:rPr>
  </w:style>
  <w:style w:type="character" w:customStyle="1" w:styleId="authorortitle">
    <w:name w:val="authorortitle"/>
    <w:basedOn w:val="DefaultParagraphFont"/>
    <w:rsid w:val="00FA77B4"/>
  </w:style>
  <w:style w:type="character" w:customStyle="1" w:styleId="Heading2Char">
    <w:name w:val="Heading 2 Char"/>
    <w:link w:val="Heading2"/>
    <w:uiPriority w:val="9"/>
    <w:rsid w:val="00314C46"/>
    <w:rPr>
      <w:rFonts w:ascii="Cambria" w:eastAsia="Times New Roman" w:hAnsi="Cambria" w:cs="Times New Roman"/>
      <w:color w:val="365F91"/>
      <w:kern w:val="28"/>
      <w:sz w:val="26"/>
      <w:szCs w:val="26"/>
    </w:rPr>
  </w:style>
  <w:style w:type="paragraph" w:styleId="NormalWeb">
    <w:name w:val="Normal (Web)"/>
    <w:basedOn w:val="Normal"/>
    <w:uiPriority w:val="99"/>
    <w:unhideWhenUsed/>
    <w:rsid w:val="00492522"/>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492522"/>
    <w:rPr>
      <w:b/>
      <w:bCs/>
    </w:rPr>
  </w:style>
  <w:style w:type="character" w:styleId="Emphasis">
    <w:name w:val="Emphasis"/>
    <w:uiPriority w:val="20"/>
    <w:qFormat/>
    <w:rsid w:val="007E72E5"/>
    <w:rPr>
      <w:i/>
      <w:iCs/>
    </w:rPr>
  </w:style>
  <w:style w:type="paragraph" w:customStyle="1" w:styleId="hh">
    <w:name w:val="hh"/>
    <w:basedOn w:val="Normal"/>
    <w:rsid w:val="00787DC4"/>
    <w:pPr>
      <w:spacing w:before="100" w:beforeAutospacing="1" w:after="100" w:afterAutospacing="1" w:line="240" w:lineRule="auto"/>
    </w:pPr>
    <w:rPr>
      <w:rFonts w:ascii="Times New Roman" w:eastAsia="Times New Roman" w:hAnsi="Times New Roman"/>
      <w:sz w:val="24"/>
      <w:szCs w:val="24"/>
    </w:rPr>
  </w:style>
  <w:style w:type="paragraph" w:customStyle="1" w:styleId="field-author">
    <w:name w:val="field-author"/>
    <w:basedOn w:val="Normal"/>
    <w:rsid w:val="00D40FF0"/>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6D4A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04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fontTable" Target="fontTable.xml"/><Relationship Id="rId21" Type="http://schemas.openxmlformats.org/officeDocument/2006/relationships/image" Target="media/image15.jpeg"/><Relationship Id="rId34" Type="http://schemas.openxmlformats.org/officeDocument/2006/relationships/image" Target="media/image28.jpeg"/><Relationship Id="rId7" Type="http://schemas.openxmlformats.org/officeDocument/2006/relationships/footer" Target="footer1.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eg"/><Relationship Id="rId2" Type="http://schemas.openxmlformats.org/officeDocument/2006/relationships/settings" Target="setting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8" Type="http://schemas.openxmlformats.org/officeDocument/2006/relationships/image" Target="media/image2.jpe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5</cp:revision>
  <cp:lastPrinted>2023-03-21T18:56:00Z</cp:lastPrinted>
  <dcterms:created xsi:type="dcterms:W3CDTF">2023-05-24T00:05:00Z</dcterms:created>
  <dcterms:modified xsi:type="dcterms:W3CDTF">2023-05-30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27228fe786e81ec953703bdb84ebb871eab2ac407fe505a5ac3cc5247aa2c4</vt:lpwstr>
  </property>
</Properties>
</file>